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22A2" w:rsidRDefault="00E922A2" w:rsidP="00143BF8">
      <w:pPr>
        <w:spacing w:line="240" w:lineRule="auto"/>
        <w:rPr>
          <w:b/>
        </w:rPr>
      </w:pPr>
      <w:proofErr w:type="gramStart"/>
      <w:r>
        <w:rPr>
          <w:b/>
        </w:rPr>
        <w:t>Ref :</w:t>
      </w:r>
      <w:proofErr w:type="gramEnd"/>
      <w:r>
        <w:rPr>
          <w:b/>
        </w:rPr>
        <w:t xml:space="preserve"> </w:t>
      </w:r>
      <w:r w:rsidRPr="00E922A2">
        <w:rPr>
          <w:b/>
        </w:rPr>
        <w:t>https://anshuchoudhury.wordpress.com/</w:t>
      </w:r>
    </w:p>
    <w:p w:rsidR="00311F4A" w:rsidRPr="00D127F6" w:rsidRDefault="007279B1" w:rsidP="00143BF8">
      <w:pPr>
        <w:spacing w:line="240" w:lineRule="auto"/>
        <w:rPr>
          <w:b/>
        </w:rPr>
      </w:pPr>
      <w:r w:rsidRPr="00D127F6">
        <w:rPr>
          <w:b/>
        </w:rPr>
        <w:t xml:space="preserve">Hello </w:t>
      </w:r>
      <w:proofErr w:type="gramStart"/>
      <w:r w:rsidRPr="00D127F6">
        <w:rPr>
          <w:b/>
        </w:rPr>
        <w:t>world :</w:t>
      </w:r>
      <w:proofErr w:type="gramEnd"/>
    </w:p>
    <w:p w:rsidR="005236DF" w:rsidRDefault="005236DF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HelloWorl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5236DF" w:rsidRDefault="005236DF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236DF" w:rsidRDefault="005236DF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5236DF" w:rsidRDefault="005236DF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236DF" w:rsidRDefault="005236DF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Hello Worl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236DF" w:rsidRDefault="005236DF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236DF" w:rsidRDefault="005236DF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236DF" w:rsidRDefault="005236DF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236DF" w:rsidRDefault="005236DF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7279B1" w:rsidRDefault="007279B1" w:rsidP="00143BF8">
      <w:pPr>
        <w:spacing w:line="240" w:lineRule="auto"/>
      </w:pPr>
    </w:p>
    <w:p w:rsidR="005236DF" w:rsidRDefault="005236DF" w:rsidP="00143BF8">
      <w:pPr>
        <w:spacing w:line="240" w:lineRule="auto"/>
      </w:pPr>
      <w:r w:rsidRPr="00D127F6">
        <w:rPr>
          <w:b/>
        </w:rPr>
        <w:t>System</w:t>
      </w:r>
      <w:r>
        <w:t xml:space="preserve"> is the class in </w:t>
      </w:r>
      <w:proofErr w:type="spellStart"/>
      <w:proofErr w:type="gramStart"/>
      <w:r>
        <w:t>lang</w:t>
      </w:r>
      <w:proofErr w:type="spellEnd"/>
      <w:proofErr w:type="gramEnd"/>
      <w:r>
        <w:t xml:space="preserve"> package</w:t>
      </w:r>
    </w:p>
    <w:p w:rsidR="005236DF" w:rsidRDefault="005236DF" w:rsidP="00143BF8">
      <w:pPr>
        <w:spacing w:line="240" w:lineRule="auto"/>
      </w:pPr>
      <w:r w:rsidRPr="00D127F6">
        <w:rPr>
          <w:b/>
        </w:rPr>
        <w:t>Out</w:t>
      </w:r>
      <w:r>
        <w:t xml:space="preserve"> I the static reference in the System class</w:t>
      </w:r>
    </w:p>
    <w:p w:rsidR="005236DF" w:rsidRDefault="005236DF" w:rsidP="00143BF8">
      <w:pPr>
        <w:spacing w:line="240" w:lineRule="auto"/>
      </w:pPr>
      <w:proofErr w:type="spellStart"/>
      <w:r w:rsidRPr="00D127F6">
        <w:rPr>
          <w:b/>
        </w:rPr>
        <w:t>Println</w:t>
      </w:r>
      <w:proofErr w:type="spellEnd"/>
      <w:r>
        <w:t xml:space="preserve"> is the method </w:t>
      </w:r>
    </w:p>
    <w:p w:rsidR="00AB5A55" w:rsidRDefault="00AB5A55" w:rsidP="00143BF8">
      <w:pPr>
        <w:spacing w:line="240" w:lineRule="auto"/>
      </w:pPr>
      <w:r>
        <w:t>-------------------------------------------------------------------------</w:t>
      </w:r>
    </w:p>
    <w:p w:rsidR="005236DF" w:rsidRDefault="00AB5A55" w:rsidP="00143BF8">
      <w:pPr>
        <w:spacing w:line="240" w:lineRule="auto"/>
        <w:rPr>
          <w:b/>
        </w:rPr>
      </w:pPr>
      <w:r w:rsidRPr="00AB5A55">
        <w:rPr>
          <w:b/>
        </w:rPr>
        <w:t xml:space="preserve">Object </w:t>
      </w:r>
      <w:proofErr w:type="gramStart"/>
      <w:r w:rsidRPr="00AB5A55">
        <w:rPr>
          <w:b/>
        </w:rPr>
        <w:t>creation :</w:t>
      </w:r>
      <w:proofErr w:type="gramEnd"/>
    </w:p>
    <w:p w:rsidR="00AB5A55" w:rsidRPr="00F66922" w:rsidRDefault="00D04B77" w:rsidP="00143BF8">
      <w:pPr>
        <w:spacing w:line="240" w:lineRule="auto"/>
        <w:rPr>
          <w:b/>
        </w:rPr>
      </w:pPr>
      <w:proofErr w:type="gramStart"/>
      <w:r>
        <w:rPr>
          <w:b/>
        </w:rPr>
        <w:t>1 )</w:t>
      </w:r>
      <w:proofErr w:type="gramEnd"/>
      <w:r>
        <w:rPr>
          <w:b/>
        </w:rPr>
        <w:t xml:space="preserve"> </w:t>
      </w:r>
      <w:r w:rsidR="00FD27EF" w:rsidRPr="00F66922">
        <w:rPr>
          <w:b/>
        </w:rPr>
        <w:t>Using new :</w:t>
      </w:r>
    </w:p>
    <w:p w:rsidR="00FD27EF" w:rsidRDefault="00D741BE" w:rsidP="00143BF8">
      <w:pPr>
        <w:spacing w:line="240" w:lineRule="auto"/>
      </w:pPr>
      <w:proofErr w:type="spellStart"/>
      <w:r w:rsidRPr="00BA68F2">
        <w:t>Helloworld</w:t>
      </w:r>
      <w:proofErr w:type="spellEnd"/>
      <w:r w:rsidRPr="00BA68F2">
        <w:t xml:space="preserve"> </w:t>
      </w:r>
      <w:proofErr w:type="spellStart"/>
      <w:r w:rsidRPr="00BA68F2">
        <w:t>helloWorld</w:t>
      </w:r>
      <w:proofErr w:type="spellEnd"/>
      <w:r w:rsidRPr="00BA68F2">
        <w:t xml:space="preserve"> = </w:t>
      </w:r>
      <w:r w:rsidRPr="00BA68F2">
        <w:rPr>
          <w:b/>
        </w:rPr>
        <w:t>new</w:t>
      </w:r>
      <w:r w:rsidRPr="00BA68F2">
        <w:t xml:space="preserve"> </w:t>
      </w:r>
      <w:proofErr w:type="spellStart"/>
      <w:proofErr w:type="gramStart"/>
      <w:r w:rsidRPr="00BA68F2">
        <w:t>HelloWorld</w:t>
      </w:r>
      <w:proofErr w:type="spellEnd"/>
      <w:r w:rsidRPr="00BA68F2">
        <w:t>(</w:t>
      </w:r>
      <w:proofErr w:type="gramEnd"/>
      <w:r w:rsidRPr="00BA68F2">
        <w:t>);</w:t>
      </w:r>
    </w:p>
    <w:p w:rsidR="00422B8B" w:rsidRPr="004A54B6" w:rsidRDefault="00D04B77" w:rsidP="00143BF8">
      <w:pPr>
        <w:spacing w:line="240" w:lineRule="auto"/>
        <w:rPr>
          <w:b/>
        </w:rPr>
      </w:pPr>
      <w:proofErr w:type="gramStart"/>
      <w:r>
        <w:rPr>
          <w:b/>
        </w:rPr>
        <w:t>2 )</w:t>
      </w:r>
      <w:proofErr w:type="gramEnd"/>
      <w:r>
        <w:rPr>
          <w:b/>
        </w:rPr>
        <w:t xml:space="preserve"> </w:t>
      </w:r>
      <w:r w:rsidR="006F76BA" w:rsidRPr="004A54B6">
        <w:rPr>
          <w:b/>
        </w:rPr>
        <w:t xml:space="preserve">Using </w:t>
      </w:r>
      <w:proofErr w:type="spellStart"/>
      <w:r w:rsidR="006F76BA" w:rsidRPr="004A54B6">
        <w:rPr>
          <w:b/>
        </w:rPr>
        <w:t>Class.forName</w:t>
      </w:r>
      <w:proofErr w:type="spellEnd"/>
      <w:r w:rsidR="006F76BA" w:rsidRPr="004A54B6">
        <w:rPr>
          <w:b/>
        </w:rPr>
        <w:t>():</w:t>
      </w:r>
    </w:p>
    <w:p w:rsidR="006F76BA" w:rsidRDefault="00004DCB" w:rsidP="00143BF8">
      <w:pPr>
        <w:spacing w:line="240" w:lineRule="auto"/>
      </w:pPr>
      <w:proofErr w:type="spellStart"/>
      <w:r w:rsidRPr="004A54B6">
        <w:t>HelloWorld</w:t>
      </w:r>
      <w:proofErr w:type="spellEnd"/>
      <w:r w:rsidRPr="004A54B6">
        <w:t xml:space="preserve"> object = (HelloWorld</w:t>
      </w:r>
      <w:proofErr w:type="gramStart"/>
      <w:r w:rsidRPr="004A54B6">
        <w:t>)</w:t>
      </w:r>
      <w:r w:rsidRPr="004A54B6">
        <w:rPr>
          <w:b/>
        </w:rPr>
        <w:t>Class.forName</w:t>
      </w:r>
      <w:proofErr w:type="gramEnd"/>
      <w:r w:rsidRPr="004A54B6">
        <w:t>(</w:t>
      </w:r>
      <w:r w:rsidR="00FB62A7" w:rsidRPr="004A54B6">
        <w:t>“com.gbn.object.HelloWorld”</w:t>
      </w:r>
      <w:r w:rsidRPr="004A54B6">
        <w:t>).newInstace();</w:t>
      </w:r>
    </w:p>
    <w:p w:rsidR="00925295" w:rsidRDefault="00D04B77" w:rsidP="00143BF8">
      <w:pPr>
        <w:spacing w:line="240" w:lineRule="auto"/>
        <w:rPr>
          <w:b/>
        </w:rPr>
      </w:pPr>
      <w:r>
        <w:rPr>
          <w:b/>
        </w:rPr>
        <w:t xml:space="preserve">3) </w:t>
      </w:r>
      <w:r w:rsidR="00925295" w:rsidRPr="00925295">
        <w:rPr>
          <w:b/>
        </w:rPr>
        <w:t xml:space="preserve">Using </w:t>
      </w:r>
      <w:proofErr w:type="gramStart"/>
      <w:r w:rsidR="00925295" w:rsidRPr="00925295">
        <w:rPr>
          <w:b/>
        </w:rPr>
        <w:t>Clone :</w:t>
      </w:r>
      <w:proofErr w:type="gramEnd"/>
    </w:p>
    <w:p w:rsidR="00773FCF" w:rsidRPr="00925295" w:rsidRDefault="00773FCF" w:rsidP="00143BF8">
      <w:pPr>
        <w:spacing w:line="240" w:lineRule="auto"/>
        <w:rPr>
          <w:b/>
        </w:rPr>
      </w:pPr>
      <w:proofErr w:type="gramStart"/>
      <w:r>
        <w:rPr>
          <w:b/>
        </w:rPr>
        <w:t>Note :</w:t>
      </w:r>
      <w:proofErr w:type="gramEnd"/>
      <w:r>
        <w:rPr>
          <w:b/>
        </w:rPr>
        <w:t xml:space="preserve"> class should implement </w:t>
      </w:r>
      <w:proofErr w:type="spellStart"/>
      <w:r>
        <w:rPr>
          <w:b/>
        </w:rPr>
        <w:t>Clonable</w:t>
      </w:r>
      <w:proofErr w:type="spellEnd"/>
      <w:r>
        <w:rPr>
          <w:b/>
        </w:rPr>
        <w:t xml:space="preserve"> interface</w:t>
      </w:r>
    </w:p>
    <w:p w:rsidR="00925295" w:rsidRDefault="00925295" w:rsidP="00143BF8">
      <w:pPr>
        <w:spacing w:line="240" w:lineRule="auto"/>
      </w:pPr>
      <w:proofErr w:type="spellStart"/>
      <w:r>
        <w:t>HelloWorld</w:t>
      </w:r>
      <w:proofErr w:type="spellEnd"/>
      <w:r>
        <w:t xml:space="preserve"> </w:t>
      </w:r>
      <w:r w:rsidRPr="00925295">
        <w:rPr>
          <w:b/>
        </w:rPr>
        <w:t>object1</w:t>
      </w:r>
      <w:r>
        <w:t xml:space="preserve">= new </w:t>
      </w:r>
      <w:proofErr w:type="spellStart"/>
      <w:proofErr w:type="gramStart"/>
      <w:r>
        <w:t>HelloWorld</w:t>
      </w:r>
      <w:proofErr w:type="spellEnd"/>
      <w:r>
        <w:t>(</w:t>
      </w:r>
      <w:proofErr w:type="gramEnd"/>
      <w:r>
        <w:t>);</w:t>
      </w:r>
    </w:p>
    <w:p w:rsidR="00925295" w:rsidRDefault="00925295" w:rsidP="00143BF8">
      <w:pPr>
        <w:spacing w:line="240" w:lineRule="auto"/>
        <w:rPr>
          <w:b/>
        </w:rPr>
      </w:pPr>
      <w:proofErr w:type="spellStart"/>
      <w:r>
        <w:t>HellWorld</w:t>
      </w:r>
      <w:proofErr w:type="spellEnd"/>
      <w:r>
        <w:t xml:space="preserve"> object2 = (</w:t>
      </w:r>
      <w:proofErr w:type="spellStart"/>
      <w:r w:rsidR="005B35E7">
        <w:t>HelloWorld</w:t>
      </w:r>
      <w:proofErr w:type="spellEnd"/>
      <w:r>
        <w:t>)</w:t>
      </w:r>
      <w:r w:rsidR="005B35E7">
        <w:t xml:space="preserve"> </w:t>
      </w:r>
      <w:proofErr w:type="gramStart"/>
      <w:r w:rsidR="005B35E7" w:rsidRPr="00773FCF">
        <w:rPr>
          <w:b/>
        </w:rPr>
        <w:t>object1.clone(</w:t>
      </w:r>
      <w:proofErr w:type="gramEnd"/>
      <w:r w:rsidR="005B35E7" w:rsidRPr="00773FCF">
        <w:rPr>
          <w:b/>
        </w:rPr>
        <w:t>);</w:t>
      </w:r>
    </w:p>
    <w:p w:rsidR="00773FCF" w:rsidRDefault="00773FCF" w:rsidP="00143BF8">
      <w:pPr>
        <w:spacing w:line="240" w:lineRule="auto"/>
        <w:rPr>
          <w:b/>
        </w:rPr>
      </w:pPr>
      <w:r>
        <w:rPr>
          <w:b/>
        </w:rPr>
        <w:t xml:space="preserve">Cross </w:t>
      </w:r>
      <w:proofErr w:type="gramStart"/>
      <w:r>
        <w:rPr>
          <w:b/>
        </w:rPr>
        <w:t>Question :</w:t>
      </w:r>
      <w:proofErr w:type="gramEnd"/>
      <w:r>
        <w:rPr>
          <w:b/>
        </w:rPr>
        <w:t xml:space="preserve"> How to stop cloning of the object ?</w:t>
      </w:r>
    </w:p>
    <w:p w:rsidR="00773FCF" w:rsidRDefault="00773FCF" w:rsidP="00143BF8">
      <w:pPr>
        <w:spacing w:line="240" w:lineRule="auto"/>
        <w:rPr>
          <w:b/>
        </w:rPr>
      </w:pPr>
      <w:proofErr w:type="spellStart"/>
      <w:proofErr w:type="gramStart"/>
      <w:r>
        <w:rPr>
          <w:b/>
        </w:rPr>
        <w:t>Ans</w:t>
      </w:r>
      <w:proofErr w:type="spellEnd"/>
      <w:r w:rsidR="00D04B77">
        <w:rPr>
          <w:b/>
        </w:rPr>
        <w:t xml:space="preserve"> :</w:t>
      </w:r>
      <w:proofErr w:type="gramEnd"/>
      <w:r w:rsidR="00D04B77">
        <w:rPr>
          <w:b/>
        </w:rPr>
        <w:t xml:space="preserve"> override </w:t>
      </w:r>
    </w:p>
    <w:p w:rsidR="00D04B77" w:rsidRDefault="00D04B77" w:rsidP="00143BF8">
      <w:pPr>
        <w:spacing w:line="240" w:lineRule="auto"/>
        <w:rPr>
          <w:b/>
        </w:rPr>
      </w:pPr>
      <w:r>
        <w:rPr>
          <w:b/>
        </w:rPr>
        <w:t xml:space="preserve">4) Using </w:t>
      </w:r>
      <w:proofErr w:type="spellStart"/>
      <w:r>
        <w:rPr>
          <w:b/>
        </w:rPr>
        <w:t>DeSerialization</w:t>
      </w:r>
      <w:proofErr w:type="spellEnd"/>
      <w:r w:rsidR="00C832E3">
        <w:rPr>
          <w:b/>
        </w:rPr>
        <w:t>: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lightGray"/>
          <w:u w:val="single"/>
        </w:rPr>
        <w:t>ReadyToSerializ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mplement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erializa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isplay() {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"Hello some one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deserialized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me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832E3" w:rsidRDefault="00C832E3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UsingDeSerializ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UsingDeSerializ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bj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UsingDeSerializ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eadyToSerializ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eadyToSerializ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ReadyToSerializ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>.serial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readyToSerializ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eadyToSerializ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getOb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>.deSerial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getObject</w:t>
      </w:r>
      <w:r>
        <w:rPr>
          <w:rFonts w:ascii="Consolas" w:hAnsi="Consolas" w:cs="Consolas"/>
          <w:color w:val="000000"/>
          <w:sz w:val="20"/>
          <w:szCs w:val="20"/>
        </w:rPr>
        <w:t>.displ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rialize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eadyToSerializ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bj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eadyToSerializ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ReadyToSerializ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leOutputStrea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FileOutputStrea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ReadyToSerialization.ser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ObjectOutputStrea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o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ObjectOutputStrea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fo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oos</w:t>
      </w:r>
      <w:r>
        <w:rPr>
          <w:rFonts w:ascii="Consolas" w:hAnsi="Consolas" w:cs="Consolas"/>
          <w:color w:val="000000"/>
          <w:sz w:val="20"/>
          <w:szCs w:val="20"/>
        </w:rPr>
        <w:t>.writeOb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s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oos</w:t>
      </w:r>
      <w:r>
        <w:rPr>
          <w:rFonts w:ascii="Consolas" w:hAnsi="Consolas" w:cs="Consolas"/>
          <w:color w:val="000000"/>
          <w:sz w:val="20"/>
          <w:szCs w:val="20"/>
        </w:rPr>
        <w:t>.clos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fos</w:t>
      </w:r>
      <w:r>
        <w:rPr>
          <w:rFonts w:ascii="Consolas" w:hAnsi="Consolas" w:cs="Consolas"/>
          <w:color w:val="000000"/>
          <w:sz w:val="20"/>
          <w:szCs w:val="20"/>
        </w:rPr>
        <w:t>.clos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 (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.printStackTrac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eadyToSerializ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deSerial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 {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eadyToSerializ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leInputStrea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FileInputStrea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ReadyToSerialization.ser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ObjectInputStrea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u w:val="single"/>
        </w:rPr>
        <w:t>o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ObjectInputStrea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f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i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= 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eadyToSerializ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is</w:t>
      </w:r>
      <w:r>
        <w:rPr>
          <w:rFonts w:ascii="Consolas" w:hAnsi="Consolas" w:cs="Consolas"/>
          <w:color w:val="000000"/>
          <w:sz w:val="20"/>
          <w:szCs w:val="20"/>
        </w:rPr>
        <w:t>.readOb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 (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.printStackTrac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C832E3" w:rsidRDefault="00C832E3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832E3" w:rsidRDefault="00C832E3" w:rsidP="00143BF8">
      <w:pPr>
        <w:spacing w:line="240" w:lineRule="auto"/>
        <w:rPr>
          <w:b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B23655" w:rsidRDefault="00B23655" w:rsidP="00143BF8">
      <w:pPr>
        <w:spacing w:line="240" w:lineRule="auto"/>
        <w:rPr>
          <w:b/>
        </w:rPr>
      </w:pPr>
      <w:proofErr w:type="gramStart"/>
      <w:r>
        <w:rPr>
          <w:b/>
        </w:rPr>
        <w:t>5)Using</w:t>
      </w:r>
      <w:proofErr w:type="gramEnd"/>
      <w:r>
        <w:rPr>
          <w:b/>
        </w:rPr>
        <w:t xml:space="preserve"> factory method</w:t>
      </w:r>
      <w:r w:rsidR="00677D41">
        <w:rPr>
          <w:b/>
        </w:rPr>
        <w:t xml:space="preserve"> :</w:t>
      </w: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UsingFacto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FactoryExamp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bj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actoryExample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FactoryExamp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>.displ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actoryExamp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actoryExamp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getFactoryExamp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 {</w:t>
      </w: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actoryExamp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isplay() {</w:t>
      </w: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object created using factory method 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77D41" w:rsidRDefault="00677D41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677D41" w:rsidRDefault="00677D41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4C1B5E" w:rsidRDefault="00B537CC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</w:t>
      </w:r>
      <w:r w:rsidR="004C1B5E">
        <w:rPr>
          <w:rFonts w:ascii="Consolas" w:hAnsi="Consolas" w:cs="Consolas"/>
          <w:color w:val="000000"/>
          <w:sz w:val="20"/>
          <w:szCs w:val="20"/>
        </w:rPr>
        <w:t xml:space="preserve">------------------------------------- </w:t>
      </w:r>
    </w:p>
    <w:p w:rsidR="00C42156" w:rsidRDefault="00C42156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Naming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conventions :</w:t>
      </w:r>
      <w:proofErr w:type="gramEnd"/>
    </w:p>
    <w:p w:rsidR="00C42156" w:rsidRDefault="00C42156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noProof/>
          <w:lang w:eastAsia="en-IN"/>
        </w:rPr>
        <w:drawing>
          <wp:inline distT="0" distB="0" distL="0" distR="0" wp14:anchorId="3C1633AE" wp14:editId="3AC95C00">
            <wp:extent cx="5731510" cy="2830239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0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2733" w:rsidRDefault="00C42156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-------------------------------------------------------------------- </w:t>
      </w:r>
    </w:p>
    <w:p w:rsidR="00C42156" w:rsidRDefault="00C42156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92733" w:rsidRPr="004E28F0" w:rsidRDefault="00192733" w:rsidP="00143BF8">
      <w:p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proofErr w:type="gramStart"/>
      <w:r w:rsidRPr="004E28F0">
        <w:rPr>
          <w:rFonts w:ascii="Consolas" w:hAnsi="Consolas" w:cs="Consolas"/>
          <w:b/>
          <w:color w:val="000000"/>
          <w:sz w:val="20"/>
          <w:szCs w:val="20"/>
        </w:rPr>
        <w:t>Constructors :</w:t>
      </w:r>
      <w:proofErr w:type="gramEnd"/>
    </w:p>
    <w:p w:rsidR="00192733" w:rsidRDefault="00192733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Default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Constructor :</w:t>
      </w:r>
      <w:proofErr w:type="gramEnd"/>
    </w:p>
    <w:p w:rsidR="004426C9" w:rsidRDefault="004426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DefaultConstru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4426C9" w:rsidRDefault="004426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426C9" w:rsidRDefault="004426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4426C9" w:rsidRDefault="004426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Test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e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Test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426C9" w:rsidRDefault="004426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test</w:t>
      </w:r>
      <w:r>
        <w:rPr>
          <w:rFonts w:ascii="Consolas" w:hAnsi="Consolas" w:cs="Consolas"/>
          <w:color w:val="000000"/>
          <w:sz w:val="20"/>
          <w:szCs w:val="20"/>
        </w:rPr>
        <w:t>.displ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426C9" w:rsidRDefault="004426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426C9" w:rsidRDefault="004426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4426C9" w:rsidRDefault="004426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426C9" w:rsidRDefault="004426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est {</w:t>
      </w:r>
    </w:p>
    <w:p w:rsidR="004426C9" w:rsidRDefault="004426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426C9" w:rsidRDefault="004426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 xml:space="preserve">/*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est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){  // By default JVM provides </w:t>
      </w:r>
    </w:p>
    <w:p w:rsidR="004426C9" w:rsidRDefault="004426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  <w:t xml:space="preserve">  </w:t>
      </w:r>
    </w:p>
    <w:p w:rsidR="004426C9" w:rsidRDefault="004426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  <w:t xml:space="preserve">  } */</w:t>
      </w:r>
    </w:p>
    <w:p w:rsidR="004426C9" w:rsidRDefault="004426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4426C9" w:rsidRDefault="004426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isplay() {</w:t>
      </w:r>
    </w:p>
    <w:p w:rsidR="004426C9" w:rsidRDefault="004426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display() called 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426C9" w:rsidRDefault="004426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92733" w:rsidRDefault="004426C9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  <w:r w:rsidR="003B6262">
        <w:rPr>
          <w:rFonts w:ascii="Consolas" w:hAnsi="Consolas" w:cs="Consolas"/>
          <w:color w:val="000000"/>
          <w:sz w:val="20"/>
          <w:szCs w:val="20"/>
        </w:rPr>
        <w:br/>
      </w:r>
    </w:p>
    <w:p w:rsidR="003B6262" w:rsidRPr="009B5249" w:rsidRDefault="003B6262" w:rsidP="00143BF8">
      <w:p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r w:rsidRPr="009B5249">
        <w:rPr>
          <w:rFonts w:ascii="Consolas" w:hAnsi="Consolas" w:cs="Consolas"/>
          <w:b/>
          <w:color w:val="000000"/>
          <w:sz w:val="20"/>
          <w:szCs w:val="20"/>
        </w:rPr>
        <w:t>Parameterized constructor: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aramConstru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nstructor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nstructor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1);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nstructor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Constructor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Constructor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Constructor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Constructor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Constructor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Constructor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Object </w:t>
      </w:r>
      <w:r>
        <w:rPr>
          <w:rFonts w:ascii="Consolas" w:hAnsi="Consolas" w:cs="Consolas"/>
          <w:color w:val="6A3E3E"/>
          <w:sz w:val="20"/>
          <w:szCs w:val="20"/>
        </w:rPr>
        <w:t>o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629C7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B6262" w:rsidRDefault="00E629C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4E28F0" w:rsidRPr="009B5249" w:rsidRDefault="004E28F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r w:rsidRPr="009B5249">
        <w:rPr>
          <w:rFonts w:ascii="Consolas" w:hAnsi="Consolas" w:cs="Consolas"/>
          <w:b/>
          <w:color w:val="000000"/>
          <w:sz w:val="20"/>
          <w:szCs w:val="20"/>
        </w:rPr>
        <w:t xml:space="preserve">Constructor </w:t>
      </w:r>
      <w:proofErr w:type="gramStart"/>
      <w:r w:rsidRPr="009B5249">
        <w:rPr>
          <w:rFonts w:ascii="Consolas" w:hAnsi="Consolas" w:cs="Consolas"/>
          <w:b/>
          <w:color w:val="000000"/>
          <w:sz w:val="20"/>
          <w:szCs w:val="20"/>
        </w:rPr>
        <w:t>flow :</w:t>
      </w:r>
      <w:proofErr w:type="gramEnd"/>
    </w:p>
    <w:p w:rsidR="007A6C82" w:rsidRDefault="007A6C82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nstructorFlow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Four();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One {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One()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upe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alled One default constructor 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One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alled One parameterized constructor 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wo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One {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wo()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upe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);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alled Two default constructor 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wo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alled Two parameterized constructor 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hree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Two {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hree()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upe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);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alled Three default constructor 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hree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alled Three parameterized constructor 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Four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Three {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Four()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);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alled Four default constructor 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Four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upe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);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alled Four parameterized constructor 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60254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F60254" w:rsidRPr="004E28F0" w:rsidRDefault="00F60254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192733" w:rsidRDefault="002B596D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---------------------------------------------------------------- </w:t>
      </w:r>
    </w:p>
    <w:p w:rsidR="009435D0" w:rsidRPr="002B2653" w:rsidRDefault="009435D0" w:rsidP="00143BF8">
      <w:p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proofErr w:type="gramStart"/>
      <w:r w:rsidRPr="002B2653">
        <w:rPr>
          <w:rFonts w:ascii="Consolas" w:hAnsi="Consolas" w:cs="Consolas"/>
          <w:b/>
          <w:color w:val="000000"/>
          <w:sz w:val="20"/>
          <w:szCs w:val="20"/>
        </w:rPr>
        <w:t>Keywords :</w:t>
      </w:r>
      <w:proofErr w:type="gramEnd"/>
    </w:p>
    <w:p w:rsidR="00CA3DB5" w:rsidRPr="002B2653" w:rsidRDefault="00A8147E" w:rsidP="00143BF8">
      <w:p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proofErr w:type="gramStart"/>
      <w:r w:rsidRPr="002B2653">
        <w:rPr>
          <w:rFonts w:ascii="Consolas" w:hAnsi="Consolas" w:cs="Consolas"/>
          <w:b/>
          <w:color w:val="000000"/>
          <w:sz w:val="20"/>
          <w:szCs w:val="20"/>
        </w:rPr>
        <w:t>Static :</w:t>
      </w:r>
      <w:proofErr w:type="gramEnd"/>
    </w:p>
    <w:p w:rsidR="00CF459E" w:rsidRDefault="00CF459E" w:rsidP="00143BF8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</w:pPr>
      <w:r w:rsidRPr="00CF459E"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  <w:t>In Java, a</w:t>
      </w:r>
      <w:r w:rsidRPr="00CF459E">
        <w:rPr>
          <w:rFonts w:ascii="Verdana" w:eastAsia="Times New Roman" w:hAnsi="Verdana" w:cs="Times New Roman"/>
          <w:sz w:val="20"/>
          <w:szCs w:val="20"/>
          <w:lang w:eastAsia="en-IN"/>
        </w:rPr>
        <w:t> </w:t>
      </w:r>
      <w:r w:rsidRPr="00CF459E"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  <w:t>static</w:t>
      </w:r>
      <w:r w:rsidRPr="00CF459E">
        <w:rPr>
          <w:rFonts w:ascii="Verdana" w:eastAsia="Times New Roman" w:hAnsi="Verdana" w:cs="Times New Roman"/>
          <w:sz w:val="20"/>
          <w:szCs w:val="20"/>
          <w:lang w:eastAsia="en-IN"/>
        </w:rPr>
        <w:t> </w:t>
      </w:r>
      <w:r w:rsidRPr="00CF459E"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  <w:t>member is a member of a class that isn’t associated with an instance of a class. Instead, the member belongs to the class itself. As a result, you can access the static member without first creating a class instance.</w:t>
      </w:r>
      <w:r w:rsidRPr="00A8147E"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  <w:t xml:space="preserve"> </w:t>
      </w:r>
    </w:p>
    <w:p w:rsidR="00A8147E" w:rsidRPr="00A8147E" w:rsidRDefault="00A8147E" w:rsidP="00143BF8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</w:pPr>
      <w:r w:rsidRPr="00A8147E"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  <w:t>The static can be:</w:t>
      </w:r>
    </w:p>
    <w:p w:rsidR="00A8147E" w:rsidRPr="00A8147E" w:rsidRDefault="00A8147E" w:rsidP="00143BF8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</w:pPr>
      <w:r w:rsidRPr="00A8147E"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  <w:t>variable (also known as class variable)</w:t>
      </w:r>
    </w:p>
    <w:p w:rsidR="00A8147E" w:rsidRPr="00A8147E" w:rsidRDefault="00A8147E" w:rsidP="00143BF8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</w:pPr>
      <w:r w:rsidRPr="00A8147E"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  <w:t>method (also known as class method)</w:t>
      </w:r>
    </w:p>
    <w:p w:rsidR="00A8147E" w:rsidRPr="00A8147E" w:rsidRDefault="00A8147E" w:rsidP="00143BF8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</w:pPr>
      <w:r w:rsidRPr="00A8147E"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  <w:t>block</w:t>
      </w:r>
    </w:p>
    <w:p w:rsidR="00A8147E" w:rsidRPr="00BC30F8" w:rsidRDefault="00A8147E" w:rsidP="00143BF8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</w:pPr>
      <w:r w:rsidRPr="00A8147E"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  <w:t>nested class</w:t>
      </w:r>
    </w:p>
    <w:p w:rsidR="009435D0" w:rsidRPr="007054BA" w:rsidRDefault="0043154C" w:rsidP="00143BF8">
      <w:pPr>
        <w:spacing w:line="240" w:lineRule="auto"/>
        <w:ind w:left="360"/>
        <w:rPr>
          <w:rFonts w:ascii="Verdana" w:eastAsia="Times New Roman" w:hAnsi="Verdana" w:cs="Times New Roman"/>
          <w:b/>
          <w:color w:val="000000"/>
          <w:sz w:val="20"/>
          <w:szCs w:val="20"/>
          <w:lang w:eastAsia="en-IN"/>
        </w:rPr>
      </w:pPr>
      <w:proofErr w:type="gramStart"/>
      <w:r w:rsidRPr="007054BA">
        <w:rPr>
          <w:rFonts w:ascii="Verdana" w:eastAsia="Times New Roman" w:hAnsi="Verdana" w:cs="Times New Roman"/>
          <w:b/>
          <w:color w:val="000000"/>
          <w:sz w:val="20"/>
          <w:szCs w:val="20"/>
          <w:lang w:eastAsia="en-IN"/>
        </w:rPr>
        <w:t>static</w:t>
      </w:r>
      <w:proofErr w:type="gramEnd"/>
      <w:r w:rsidRPr="007054BA">
        <w:rPr>
          <w:rFonts w:ascii="Verdana" w:eastAsia="Times New Roman" w:hAnsi="Verdana" w:cs="Times New Roman"/>
          <w:b/>
          <w:color w:val="000000"/>
          <w:sz w:val="20"/>
          <w:szCs w:val="20"/>
          <w:lang w:eastAsia="en-IN"/>
        </w:rPr>
        <w:t xml:space="preserve"> on variable </w:t>
      </w:r>
      <w:r w:rsidR="00EB7618" w:rsidRPr="007054BA">
        <w:rPr>
          <w:rFonts w:ascii="Verdana" w:eastAsia="Times New Roman" w:hAnsi="Verdana" w:cs="Times New Roman"/>
          <w:b/>
          <w:color w:val="000000"/>
          <w:sz w:val="20"/>
          <w:szCs w:val="20"/>
          <w:lang w:eastAsia="en-IN"/>
        </w:rPr>
        <w:t>level</w:t>
      </w:r>
      <w:r w:rsidRPr="007054BA">
        <w:rPr>
          <w:rFonts w:ascii="Verdana" w:eastAsia="Times New Roman" w:hAnsi="Verdana" w:cs="Times New Roman"/>
          <w:b/>
          <w:color w:val="000000"/>
          <w:sz w:val="20"/>
          <w:szCs w:val="20"/>
          <w:lang w:eastAsia="en-IN"/>
        </w:rPr>
        <w:t>:</w:t>
      </w:r>
    </w:p>
    <w:p w:rsidR="00AF1B70" w:rsidRPr="007054BA" w:rsidRDefault="00AF1B70" w:rsidP="00143BF8">
      <w:pPr>
        <w:spacing w:line="240" w:lineRule="auto"/>
        <w:ind w:left="360"/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</w:pPr>
      <w:proofErr w:type="gramStart"/>
      <w:r w:rsidRPr="007054BA"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  <w:t>in</w:t>
      </w:r>
      <w:proofErr w:type="gramEnd"/>
      <w:r w:rsidRPr="007054BA">
        <w:rPr>
          <w:rFonts w:ascii="Verdana" w:eastAsia="Times New Roman" w:hAnsi="Verdana" w:cs="Times New Roman"/>
          <w:color w:val="000000"/>
          <w:sz w:val="20"/>
          <w:szCs w:val="20"/>
          <w:lang w:eastAsia="en-IN"/>
        </w:rPr>
        <w:t xml:space="preserve"> the below example changing the value effecting all the objects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proofErr w:type="gramStart"/>
      <w:r w:rsidRPr="00AF1B70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 w:rsidRPr="00AF1B70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F1B70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AF1B70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F1B70">
        <w:rPr>
          <w:rFonts w:ascii="Consolas" w:hAnsi="Consolas" w:cs="Consolas"/>
          <w:color w:val="000000"/>
          <w:sz w:val="20"/>
          <w:szCs w:val="20"/>
        </w:rPr>
        <w:t>StaticOnVariable</w:t>
      </w:r>
      <w:proofErr w:type="spellEnd"/>
      <w:r w:rsidRPr="00AF1B70"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F1B70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 w:rsidRPr="00AF1B70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F1B70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Pr="00AF1B70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F1B70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AF1B70"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 w:rsidRPr="00AF1B70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AF1B70">
        <w:rPr>
          <w:rFonts w:ascii="Consolas" w:hAnsi="Consolas" w:cs="Consolas"/>
          <w:color w:val="000000"/>
          <w:sz w:val="20"/>
          <w:szCs w:val="20"/>
        </w:rPr>
        <w:t>) {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 w:rsidRPr="00AF1B70">
        <w:rPr>
          <w:rFonts w:ascii="Consolas" w:hAnsi="Consolas" w:cs="Consolas"/>
          <w:color w:val="000000"/>
          <w:sz w:val="20"/>
          <w:szCs w:val="20"/>
        </w:rPr>
        <w:tab/>
        <w:t xml:space="preserve">Test </w:t>
      </w:r>
      <w:r w:rsidRPr="00AF1B70">
        <w:rPr>
          <w:rFonts w:ascii="Consolas" w:hAnsi="Consolas" w:cs="Consolas"/>
          <w:color w:val="6A3E3E"/>
          <w:sz w:val="20"/>
          <w:szCs w:val="20"/>
        </w:rPr>
        <w:t>t1</w:t>
      </w:r>
      <w:r w:rsidRPr="00AF1B70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AF1B70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AF1B70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Pr="00AF1B70">
        <w:rPr>
          <w:rFonts w:ascii="Consolas" w:hAnsi="Consolas" w:cs="Consolas"/>
          <w:color w:val="000000"/>
          <w:sz w:val="20"/>
          <w:szCs w:val="20"/>
        </w:rPr>
        <w:t>Test(</w:t>
      </w:r>
      <w:proofErr w:type="gramEnd"/>
      <w:r w:rsidRPr="00AF1B70">
        <w:rPr>
          <w:rFonts w:ascii="Consolas" w:hAnsi="Consolas" w:cs="Consolas"/>
          <w:color w:val="000000"/>
          <w:sz w:val="20"/>
          <w:szCs w:val="20"/>
        </w:rPr>
        <w:t>);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r w:rsidRPr="00AF1B70">
        <w:rPr>
          <w:rFonts w:ascii="Consolas" w:hAnsi="Consolas" w:cs="Consolas"/>
          <w:color w:val="000000"/>
          <w:sz w:val="20"/>
          <w:szCs w:val="20"/>
        </w:rPr>
        <w:tab/>
        <w:t xml:space="preserve">Test </w:t>
      </w:r>
      <w:r w:rsidRPr="00AF1B70">
        <w:rPr>
          <w:rFonts w:ascii="Consolas" w:hAnsi="Consolas" w:cs="Consolas"/>
          <w:color w:val="6A3E3E"/>
          <w:sz w:val="20"/>
          <w:szCs w:val="20"/>
        </w:rPr>
        <w:t>t2</w:t>
      </w:r>
      <w:r w:rsidRPr="00AF1B70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AF1B70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AF1B70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Pr="00AF1B70">
        <w:rPr>
          <w:rFonts w:ascii="Consolas" w:hAnsi="Consolas" w:cs="Consolas"/>
          <w:color w:val="000000"/>
          <w:sz w:val="20"/>
          <w:szCs w:val="20"/>
        </w:rPr>
        <w:t>Test(</w:t>
      </w:r>
      <w:proofErr w:type="gramEnd"/>
      <w:r w:rsidRPr="00AF1B70">
        <w:rPr>
          <w:rFonts w:ascii="Consolas" w:hAnsi="Consolas" w:cs="Consolas"/>
          <w:color w:val="000000"/>
          <w:sz w:val="20"/>
          <w:szCs w:val="20"/>
        </w:rPr>
        <w:t>);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r w:rsidRPr="00AF1B70">
        <w:rPr>
          <w:rFonts w:ascii="Consolas" w:hAnsi="Consolas" w:cs="Consolas"/>
          <w:color w:val="000000"/>
          <w:sz w:val="20"/>
          <w:szCs w:val="20"/>
        </w:rPr>
        <w:tab/>
        <w:t xml:space="preserve">Test </w:t>
      </w:r>
      <w:r w:rsidRPr="00AF1B70">
        <w:rPr>
          <w:rFonts w:ascii="Consolas" w:hAnsi="Consolas" w:cs="Consolas"/>
          <w:color w:val="6A3E3E"/>
          <w:sz w:val="20"/>
          <w:szCs w:val="20"/>
        </w:rPr>
        <w:t>t3</w:t>
      </w:r>
      <w:r w:rsidRPr="00AF1B70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AF1B70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AF1B70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Pr="00AF1B70">
        <w:rPr>
          <w:rFonts w:ascii="Consolas" w:hAnsi="Consolas" w:cs="Consolas"/>
          <w:color w:val="000000"/>
          <w:sz w:val="20"/>
          <w:szCs w:val="20"/>
        </w:rPr>
        <w:t>Test(</w:t>
      </w:r>
      <w:proofErr w:type="gramEnd"/>
      <w:r w:rsidRPr="00AF1B70">
        <w:rPr>
          <w:rFonts w:ascii="Consolas" w:hAnsi="Consolas" w:cs="Consolas"/>
          <w:color w:val="000000"/>
          <w:sz w:val="20"/>
          <w:szCs w:val="20"/>
        </w:rPr>
        <w:t>);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F1B70">
        <w:rPr>
          <w:rFonts w:ascii="Consolas" w:hAnsi="Consolas" w:cs="Consolas"/>
          <w:color w:val="6A3E3E"/>
          <w:sz w:val="20"/>
          <w:szCs w:val="20"/>
        </w:rPr>
        <w:t>t1</w:t>
      </w:r>
      <w:r w:rsidRPr="00AF1B70">
        <w:rPr>
          <w:rFonts w:ascii="Consolas" w:hAnsi="Consolas" w:cs="Consolas"/>
          <w:color w:val="000000"/>
          <w:sz w:val="20"/>
          <w:szCs w:val="20"/>
        </w:rPr>
        <w:t>.display(</w:t>
      </w:r>
      <w:proofErr w:type="gramEnd"/>
      <w:r w:rsidRPr="00AF1B70">
        <w:rPr>
          <w:rFonts w:ascii="Consolas" w:hAnsi="Consolas" w:cs="Consolas"/>
          <w:color w:val="000000"/>
          <w:sz w:val="20"/>
          <w:szCs w:val="20"/>
        </w:rPr>
        <w:t>);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F1B70">
        <w:rPr>
          <w:rFonts w:ascii="Consolas" w:hAnsi="Consolas" w:cs="Consolas"/>
          <w:color w:val="6A3E3E"/>
          <w:sz w:val="20"/>
          <w:szCs w:val="20"/>
        </w:rPr>
        <w:t>t2</w:t>
      </w:r>
      <w:r w:rsidRPr="00AF1B70">
        <w:rPr>
          <w:rFonts w:ascii="Consolas" w:hAnsi="Consolas" w:cs="Consolas"/>
          <w:color w:val="000000"/>
          <w:sz w:val="20"/>
          <w:szCs w:val="20"/>
        </w:rPr>
        <w:t>.display(</w:t>
      </w:r>
      <w:proofErr w:type="gramEnd"/>
      <w:r w:rsidRPr="00AF1B70">
        <w:rPr>
          <w:rFonts w:ascii="Consolas" w:hAnsi="Consolas" w:cs="Consolas"/>
          <w:color w:val="000000"/>
          <w:sz w:val="20"/>
          <w:szCs w:val="20"/>
        </w:rPr>
        <w:t>);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F1B70">
        <w:rPr>
          <w:rFonts w:ascii="Consolas" w:hAnsi="Consolas" w:cs="Consolas"/>
          <w:color w:val="6A3E3E"/>
          <w:sz w:val="20"/>
          <w:szCs w:val="20"/>
        </w:rPr>
        <w:t>t3</w:t>
      </w:r>
      <w:r w:rsidRPr="00AF1B70">
        <w:rPr>
          <w:rFonts w:ascii="Consolas" w:hAnsi="Consolas" w:cs="Consolas"/>
          <w:color w:val="000000"/>
          <w:sz w:val="20"/>
          <w:szCs w:val="20"/>
        </w:rPr>
        <w:t>.display(</w:t>
      </w:r>
      <w:proofErr w:type="gramEnd"/>
      <w:r w:rsidRPr="00AF1B70">
        <w:rPr>
          <w:rFonts w:ascii="Consolas" w:hAnsi="Consolas" w:cs="Consolas"/>
          <w:color w:val="000000"/>
          <w:sz w:val="20"/>
          <w:szCs w:val="20"/>
        </w:rPr>
        <w:t>);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</w:p>
    <w:p w:rsid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r w:rsidRPr="00AF1B70">
        <w:rPr>
          <w:rFonts w:ascii="Consolas" w:hAnsi="Consolas" w:cs="Consolas"/>
          <w:color w:val="6A3E3E"/>
          <w:sz w:val="20"/>
          <w:szCs w:val="20"/>
        </w:rPr>
        <w:t>t1</w:t>
      </w:r>
      <w:r w:rsidRPr="00AF1B70">
        <w:rPr>
          <w:rFonts w:ascii="Consolas" w:hAnsi="Consolas" w:cs="Consolas"/>
          <w:color w:val="000000"/>
          <w:sz w:val="20"/>
          <w:szCs w:val="20"/>
        </w:rPr>
        <w:t>.</w:t>
      </w:r>
      <w:r w:rsidRPr="00AF1B70">
        <w:rPr>
          <w:rFonts w:ascii="Consolas" w:hAnsi="Consolas" w:cs="Consolas"/>
          <w:i/>
          <w:iCs/>
          <w:color w:val="0000C0"/>
          <w:sz w:val="20"/>
          <w:szCs w:val="20"/>
          <w:u w:val="single"/>
        </w:rPr>
        <w:t>a</w:t>
      </w:r>
      <w:r w:rsidRPr="00AF1B70">
        <w:rPr>
          <w:rFonts w:ascii="Consolas" w:hAnsi="Consolas" w:cs="Consolas"/>
          <w:color w:val="000000"/>
          <w:sz w:val="20"/>
          <w:szCs w:val="20"/>
        </w:rPr>
        <w:t xml:space="preserve"> = 20;</w:t>
      </w:r>
    </w:p>
    <w:p w:rsidR="00CF459E" w:rsidRPr="00AF1B70" w:rsidRDefault="00CF459E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A3E3E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ab/>
        <w:t>//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est</w:t>
      </w:r>
      <w:r w:rsidRPr="00CF459E">
        <w:rPr>
          <w:rFonts w:ascii="Consolas" w:hAnsi="Consolas" w:cs="Consolas"/>
          <w:sz w:val="20"/>
          <w:szCs w:val="20"/>
        </w:rPr>
        <w:t>.</w:t>
      </w:r>
      <w:r>
        <w:rPr>
          <w:rFonts w:ascii="Consolas" w:hAnsi="Consolas" w:cs="Consolas"/>
          <w:sz w:val="20"/>
          <w:szCs w:val="20"/>
        </w:rPr>
        <w:t>a</w:t>
      </w:r>
      <w:proofErr w:type="spellEnd"/>
      <w:r>
        <w:rPr>
          <w:rFonts w:ascii="Consolas" w:hAnsi="Consolas" w:cs="Consolas"/>
          <w:sz w:val="20"/>
          <w:szCs w:val="20"/>
        </w:rPr>
        <w:t xml:space="preserve"> = 20;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F1B70">
        <w:rPr>
          <w:rFonts w:ascii="Consolas" w:hAnsi="Consolas" w:cs="Consolas"/>
          <w:color w:val="6A3E3E"/>
          <w:sz w:val="20"/>
          <w:szCs w:val="20"/>
        </w:rPr>
        <w:t>t1</w:t>
      </w:r>
      <w:r w:rsidRPr="00AF1B70">
        <w:rPr>
          <w:rFonts w:ascii="Consolas" w:hAnsi="Consolas" w:cs="Consolas"/>
          <w:color w:val="000000"/>
          <w:sz w:val="20"/>
          <w:szCs w:val="20"/>
        </w:rPr>
        <w:t>.display(</w:t>
      </w:r>
      <w:proofErr w:type="gramEnd"/>
      <w:r w:rsidRPr="00AF1B70">
        <w:rPr>
          <w:rFonts w:ascii="Consolas" w:hAnsi="Consolas" w:cs="Consolas"/>
          <w:color w:val="000000"/>
          <w:sz w:val="20"/>
          <w:szCs w:val="20"/>
        </w:rPr>
        <w:t>);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F1B70">
        <w:rPr>
          <w:rFonts w:ascii="Consolas" w:hAnsi="Consolas" w:cs="Consolas"/>
          <w:color w:val="6A3E3E"/>
          <w:sz w:val="20"/>
          <w:szCs w:val="20"/>
        </w:rPr>
        <w:t>t2</w:t>
      </w:r>
      <w:r w:rsidRPr="00AF1B70">
        <w:rPr>
          <w:rFonts w:ascii="Consolas" w:hAnsi="Consolas" w:cs="Consolas"/>
          <w:color w:val="000000"/>
          <w:sz w:val="20"/>
          <w:szCs w:val="20"/>
        </w:rPr>
        <w:t>.display(</w:t>
      </w:r>
      <w:proofErr w:type="gramEnd"/>
      <w:r w:rsidRPr="00AF1B70">
        <w:rPr>
          <w:rFonts w:ascii="Consolas" w:hAnsi="Consolas" w:cs="Consolas"/>
          <w:color w:val="000000"/>
          <w:sz w:val="20"/>
          <w:szCs w:val="20"/>
        </w:rPr>
        <w:t>);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F1B70">
        <w:rPr>
          <w:rFonts w:ascii="Consolas" w:hAnsi="Consolas" w:cs="Consolas"/>
          <w:color w:val="6A3E3E"/>
          <w:sz w:val="20"/>
          <w:szCs w:val="20"/>
        </w:rPr>
        <w:t>t3</w:t>
      </w:r>
      <w:r w:rsidRPr="00AF1B70">
        <w:rPr>
          <w:rFonts w:ascii="Consolas" w:hAnsi="Consolas" w:cs="Consolas"/>
          <w:color w:val="000000"/>
          <w:sz w:val="20"/>
          <w:szCs w:val="20"/>
        </w:rPr>
        <w:t>.display(</w:t>
      </w:r>
      <w:proofErr w:type="gramEnd"/>
      <w:r w:rsidRPr="00AF1B70">
        <w:rPr>
          <w:rFonts w:ascii="Consolas" w:hAnsi="Consolas" w:cs="Consolas"/>
          <w:color w:val="000000"/>
          <w:sz w:val="20"/>
          <w:szCs w:val="20"/>
        </w:rPr>
        <w:t>);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r w:rsidRPr="00AF1B70">
        <w:rPr>
          <w:rFonts w:ascii="Consolas" w:hAnsi="Consolas" w:cs="Consolas"/>
          <w:color w:val="6A3E3E"/>
          <w:sz w:val="20"/>
          <w:szCs w:val="20"/>
        </w:rPr>
        <w:t>t2</w:t>
      </w:r>
      <w:r w:rsidRPr="00AF1B70">
        <w:rPr>
          <w:rFonts w:ascii="Consolas" w:hAnsi="Consolas" w:cs="Consolas"/>
          <w:color w:val="000000"/>
          <w:sz w:val="20"/>
          <w:szCs w:val="20"/>
        </w:rPr>
        <w:t>.</w:t>
      </w:r>
      <w:r w:rsidRPr="00AF1B70">
        <w:rPr>
          <w:rFonts w:ascii="Consolas" w:hAnsi="Consolas" w:cs="Consolas"/>
          <w:i/>
          <w:iCs/>
          <w:color w:val="0000C0"/>
          <w:sz w:val="20"/>
          <w:szCs w:val="20"/>
          <w:u w:val="single"/>
        </w:rPr>
        <w:t>a</w:t>
      </w:r>
      <w:r w:rsidRPr="00AF1B70">
        <w:rPr>
          <w:rFonts w:ascii="Consolas" w:hAnsi="Consolas" w:cs="Consolas"/>
          <w:color w:val="000000"/>
          <w:sz w:val="20"/>
          <w:szCs w:val="20"/>
        </w:rPr>
        <w:t xml:space="preserve"> = 30;</w:t>
      </w:r>
    </w:p>
    <w:p w:rsidR="00AF1B70" w:rsidRPr="00AF1B70" w:rsidRDefault="00A342F8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</w:t>
      </w:r>
      <w:r>
        <w:rPr>
          <w:rFonts w:ascii="Consolas" w:hAnsi="Consolas" w:cs="Consolas"/>
          <w:color w:val="6A3E3E"/>
          <w:sz w:val="20"/>
          <w:szCs w:val="20"/>
        </w:rPr>
        <w:t>//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est</w:t>
      </w:r>
      <w:r w:rsidRPr="00CF459E">
        <w:rPr>
          <w:rFonts w:ascii="Consolas" w:hAnsi="Consolas" w:cs="Consolas"/>
          <w:sz w:val="20"/>
          <w:szCs w:val="20"/>
        </w:rPr>
        <w:t>.</w:t>
      </w:r>
      <w:r>
        <w:rPr>
          <w:rFonts w:ascii="Consolas" w:hAnsi="Consolas" w:cs="Consolas"/>
          <w:sz w:val="20"/>
          <w:szCs w:val="20"/>
        </w:rPr>
        <w:t>a</w:t>
      </w:r>
      <w:proofErr w:type="spellEnd"/>
      <w:r>
        <w:rPr>
          <w:rFonts w:ascii="Consolas" w:hAnsi="Consolas" w:cs="Consolas"/>
          <w:sz w:val="20"/>
          <w:szCs w:val="20"/>
        </w:rPr>
        <w:t xml:space="preserve"> = 3</w:t>
      </w:r>
      <w:r>
        <w:rPr>
          <w:rFonts w:ascii="Consolas" w:hAnsi="Consolas" w:cs="Consolas"/>
          <w:sz w:val="20"/>
          <w:szCs w:val="20"/>
        </w:rPr>
        <w:t>0;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F1B70">
        <w:rPr>
          <w:rFonts w:ascii="Consolas" w:hAnsi="Consolas" w:cs="Consolas"/>
          <w:color w:val="6A3E3E"/>
          <w:sz w:val="20"/>
          <w:szCs w:val="20"/>
        </w:rPr>
        <w:t>t1</w:t>
      </w:r>
      <w:r w:rsidRPr="00AF1B70">
        <w:rPr>
          <w:rFonts w:ascii="Consolas" w:hAnsi="Consolas" w:cs="Consolas"/>
          <w:color w:val="000000"/>
          <w:sz w:val="20"/>
          <w:szCs w:val="20"/>
        </w:rPr>
        <w:t>.display(</w:t>
      </w:r>
      <w:proofErr w:type="gramEnd"/>
      <w:r w:rsidRPr="00AF1B70">
        <w:rPr>
          <w:rFonts w:ascii="Consolas" w:hAnsi="Consolas" w:cs="Consolas"/>
          <w:color w:val="000000"/>
          <w:sz w:val="20"/>
          <w:szCs w:val="20"/>
        </w:rPr>
        <w:t>);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F1B70">
        <w:rPr>
          <w:rFonts w:ascii="Consolas" w:hAnsi="Consolas" w:cs="Consolas"/>
          <w:color w:val="6A3E3E"/>
          <w:sz w:val="20"/>
          <w:szCs w:val="20"/>
        </w:rPr>
        <w:t>t2</w:t>
      </w:r>
      <w:r w:rsidRPr="00AF1B70">
        <w:rPr>
          <w:rFonts w:ascii="Consolas" w:hAnsi="Consolas" w:cs="Consolas"/>
          <w:color w:val="000000"/>
          <w:sz w:val="20"/>
          <w:szCs w:val="20"/>
        </w:rPr>
        <w:t>.display(</w:t>
      </w:r>
      <w:proofErr w:type="gramEnd"/>
      <w:r w:rsidRPr="00AF1B70">
        <w:rPr>
          <w:rFonts w:ascii="Consolas" w:hAnsi="Consolas" w:cs="Consolas"/>
          <w:color w:val="000000"/>
          <w:sz w:val="20"/>
          <w:szCs w:val="20"/>
        </w:rPr>
        <w:t>);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F1B70">
        <w:rPr>
          <w:rFonts w:ascii="Consolas" w:hAnsi="Consolas" w:cs="Consolas"/>
          <w:color w:val="6A3E3E"/>
          <w:sz w:val="20"/>
          <w:szCs w:val="20"/>
        </w:rPr>
        <w:t>t3</w:t>
      </w:r>
      <w:r w:rsidRPr="00AF1B70">
        <w:rPr>
          <w:rFonts w:ascii="Consolas" w:hAnsi="Consolas" w:cs="Consolas"/>
          <w:color w:val="000000"/>
          <w:sz w:val="20"/>
          <w:szCs w:val="20"/>
        </w:rPr>
        <w:t>.display(</w:t>
      </w:r>
      <w:proofErr w:type="gramEnd"/>
      <w:r w:rsidRPr="00AF1B70">
        <w:rPr>
          <w:rFonts w:ascii="Consolas" w:hAnsi="Consolas" w:cs="Consolas"/>
          <w:color w:val="000000"/>
          <w:sz w:val="20"/>
          <w:szCs w:val="20"/>
        </w:rPr>
        <w:t>);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>}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proofErr w:type="gramStart"/>
      <w:r w:rsidRPr="00AF1B70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 w:rsidRPr="00AF1B70">
        <w:rPr>
          <w:rFonts w:ascii="Consolas" w:hAnsi="Consolas" w:cs="Consolas"/>
          <w:color w:val="000000"/>
          <w:sz w:val="20"/>
          <w:szCs w:val="20"/>
        </w:rPr>
        <w:t xml:space="preserve"> Test {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F1B70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 w:rsidRPr="00AF1B70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F1B70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AF1B70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F1B70">
        <w:rPr>
          <w:rFonts w:ascii="Consolas" w:hAnsi="Consolas" w:cs="Consolas"/>
          <w:i/>
          <w:iCs/>
          <w:color w:val="0000C0"/>
          <w:sz w:val="20"/>
          <w:szCs w:val="20"/>
        </w:rPr>
        <w:t>a</w:t>
      </w:r>
      <w:r w:rsidRPr="00AF1B70">
        <w:rPr>
          <w:rFonts w:ascii="Consolas" w:hAnsi="Consolas" w:cs="Consolas"/>
          <w:color w:val="000000"/>
          <w:sz w:val="20"/>
          <w:szCs w:val="20"/>
        </w:rPr>
        <w:t xml:space="preserve"> = 10;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F1B70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 w:rsidRPr="00AF1B70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F1B70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AF1B70">
        <w:rPr>
          <w:rFonts w:ascii="Consolas" w:hAnsi="Consolas" w:cs="Consolas"/>
          <w:color w:val="000000"/>
          <w:sz w:val="20"/>
          <w:szCs w:val="20"/>
        </w:rPr>
        <w:t xml:space="preserve"> display() {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r w:rsidRPr="00AF1B70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F1B70">
        <w:rPr>
          <w:rFonts w:ascii="Consolas" w:hAnsi="Consolas" w:cs="Consolas"/>
          <w:color w:val="000000"/>
          <w:sz w:val="20"/>
          <w:szCs w:val="20"/>
        </w:rPr>
        <w:t>System.</w:t>
      </w:r>
      <w:r w:rsidRPr="00AF1B70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AF1B70"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 w:rsidRPr="00AF1B70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AF1B70">
        <w:rPr>
          <w:rFonts w:ascii="Consolas" w:hAnsi="Consolas" w:cs="Consolas"/>
          <w:color w:val="2A00FF"/>
          <w:sz w:val="20"/>
          <w:szCs w:val="20"/>
        </w:rPr>
        <w:t>"Value of a : "</w:t>
      </w:r>
      <w:r w:rsidRPr="00AF1B70">
        <w:rPr>
          <w:rFonts w:ascii="Consolas" w:hAnsi="Consolas" w:cs="Consolas"/>
          <w:color w:val="000000"/>
          <w:sz w:val="20"/>
          <w:szCs w:val="20"/>
        </w:rPr>
        <w:t xml:space="preserve"> + </w:t>
      </w:r>
      <w:r w:rsidRPr="00AF1B70">
        <w:rPr>
          <w:rFonts w:ascii="Consolas" w:hAnsi="Consolas" w:cs="Consolas"/>
          <w:i/>
          <w:iCs/>
          <w:color w:val="0000C0"/>
          <w:sz w:val="20"/>
          <w:szCs w:val="20"/>
        </w:rPr>
        <w:t>a</w:t>
      </w:r>
      <w:r w:rsidRPr="00AF1B70">
        <w:rPr>
          <w:rFonts w:ascii="Consolas" w:hAnsi="Consolas" w:cs="Consolas"/>
          <w:color w:val="000000"/>
          <w:sz w:val="20"/>
          <w:szCs w:val="20"/>
        </w:rPr>
        <w:t>);</w:t>
      </w:r>
    </w:p>
    <w:p w:rsidR="00AF1B70" w:rsidRPr="00AF1B70" w:rsidRDefault="00AF1B70" w:rsidP="00143BF8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3154C" w:rsidRDefault="00AF1B70" w:rsidP="00143BF8">
      <w:pPr>
        <w:spacing w:line="240" w:lineRule="auto"/>
        <w:ind w:left="360"/>
        <w:rPr>
          <w:rFonts w:ascii="Consolas" w:hAnsi="Consolas" w:cs="Consolas"/>
          <w:color w:val="000000"/>
          <w:sz w:val="20"/>
          <w:szCs w:val="20"/>
        </w:rPr>
      </w:pPr>
      <w:r w:rsidRPr="00AF1B70">
        <w:rPr>
          <w:rFonts w:ascii="Consolas" w:hAnsi="Consolas" w:cs="Consolas"/>
          <w:color w:val="000000"/>
          <w:sz w:val="20"/>
          <w:szCs w:val="20"/>
        </w:rPr>
        <w:t>}</w:t>
      </w:r>
    </w:p>
    <w:p w:rsidR="00B146B9" w:rsidRDefault="00C1639C" w:rsidP="00143BF8">
      <w:p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color w:val="000000"/>
          <w:sz w:val="20"/>
          <w:szCs w:val="20"/>
        </w:rPr>
        <w:t>2 )</w:t>
      </w:r>
      <w:r w:rsidR="0025492E" w:rsidRPr="00592A6A">
        <w:rPr>
          <w:rFonts w:ascii="Consolas" w:hAnsi="Consolas" w:cs="Consolas"/>
          <w:b/>
          <w:color w:val="000000"/>
          <w:sz w:val="20"/>
          <w:szCs w:val="20"/>
        </w:rPr>
        <w:t>Static</w:t>
      </w:r>
      <w:proofErr w:type="gramEnd"/>
      <w:r w:rsidR="0025492E" w:rsidRPr="00592A6A">
        <w:rPr>
          <w:rFonts w:ascii="Consolas" w:hAnsi="Consolas" w:cs="Consolas"/>
          <w:b/>
          <w:color w:val="000000"/>
          <w:sz w:val="20"/>
          <w:szCs w:val="20"/>
        </w:rPr>
        <w:t xml:space="preserve"> on Method level :</w:t>
      </w:r>
    </w:p>
    <w:p w:rsidR="00330D73" w:rsidRDefault="00330D73" w:rsidP="00143BF8">
      <w:p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</w:p>
    <w:p w:rsidR="00330D73" w:rsidRDefault="00330D73" w:rsidP="00143BF8">
      <w:p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r>
        <w:rPr>
          <w:rFonts w:ascii="Consolas" w:hAnsi="Consolas" w:cs="Consolas"/>
          <w:b/>
          <w:color w:val="000000"/>
          <w:sz w:val="20"/>
          <w:szCs w:val="20"/>
        </w:rPr>
        <w:t>Without instance creation we can call the static method</w:t>
      </w:r>
    </w:p>
    <w:p w:rsidR="00707B9D" w:rsidRPr="00592A6A" w:rsidRDefault="00707B9D" w:rsidP="00143BF8">
      <w:p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b/>
          <w:color w:val="000000"/>
          <w:sz w:val="20"/>
          <w:szCs w:val="20"/>
        </w:rPr>
        <w:t>Becaue</w:t>
      </w:r>
      <w:proofErr w:type="spellEnd"/>
      <w:r>
        <w:rPr>
          <w:rFonts w:ascii="Consolas" w:hAnsi="Consolas" w:cs="Consolas"/>
          <w:b/>
          <w:color w:val="000000"/>
          <w:sz w:val="20"/>
          <w:szCs w:val="20"/>
        </w:rPr>
        <w:t xml:space="preserve"> they are belongs to class level</w:t>
      </w:r>
    </w:p>
    <w:p w:rsidR="000F25C9" w:rsidRDefault="000F25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taticOnMetho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0F25C9" w:rsidRDefault="000F25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0F25C9" w:rsidRDefault="000F25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0F25C9" w:rsidRDefault="000F25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0F25C9" w:rsidRDefault="000F25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TestStaticOnMethod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displ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F25C9" w:rsidRDefault="000F25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F25C9" w:rsidRDefault="000F25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0F25C9" w:rsidRDefault="000F25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0F25C9" w:rsidRDefault="000F25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0F25C9" w:rsidRDefault="000F25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estStaticOnMethod</w:t>
      </w:r>
      <w:proofErr w:type="spellEnd"/>
    </w:p>
    <w:p w:rsidR="000F25C9" w:rsidRDefault="000F25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0F25C9" w:rsidRDefault="000F25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isplay()</w:t>
      </w:r>
    </w:p>
    <w:p w:rsidR="000F25C9" w:rsidRDefault="000F25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0F25C9" w:rsidRDefault="000F25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you called me without creating object 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F25C9" w:rsidRDefault="000F25C9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46B9" w:rsidRPr="00AF1B70" w:rsidRDefault="000F25C9" w:rsidP="00143BF8">
      <w:pPr>
        <w:spacing w:line="240" w:lineRule="auto"/>
        <w:ind w:left="36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8B499E" w:rsidRDefault="008B499E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B499E" w:rsidRDefault="008B499E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0207" w:rsidRDefault="008C5754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lastRenderedPageBreak/>
        <w:t>3 )</w:t>
      </w:r>
      <w:r w:rsidR="00A60207">
        <w:rPr>
          <w:rFonts w:ascii="Consolas" w:hAnsi="Consolas" w:cs="Consolas"/>
          <w:color w:val="000000"/>
          <w:sz w:val="20"/>
          <w:szCs w:val="20"/>
        </w:rPr>
        <w:t>Static</w:t>
      </w:r>
      <w:proofErr w:type="gramEnd"/>
      <w:r w:rsidR="00A60207">
        <w:rPr>
          <w:rFonts w:ascii="Consolas" w:hAnsi="Consolas" w:cs="Consolas"/>
          <w:color w:val="000000"/>
          <w:sz w:val="20"/>
          <w:szCs w:val="20"/>
        </w:rPr>
        <w:t xml:space="preserve"> on Inner class :</w:t>
      </w:r>
    </w:p>
    <w:p w:rsidR="00A60207" w:rsidRDefault="00A60207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It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not possible to make outer class as static</w:t>
      </w:r>
    </w:p>
    <w:p w:rsidR="00A60207" w:rsidRDefault="00A60207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But we can create static inner class</w:t>
      </w:r>
    </w:p>
    <w:p w:rsidR="00A60207" w:rsidRDefault="00A6020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taticOnInnerClas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A60207" w:rsidRDefault="00A6020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0207" w:rsidRDefault="00A6020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A60207" w:rsidRDefault="00A6020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taticOnInnerClass.TestInnerClas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displ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60207" w:rsidRDefault="00A6020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0207" w:rsidRDefault="00A6020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60207" w:rsidRDefault="00A6020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60207" w:rsidRDefault="00A6020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estInnerClass</w:t>
      </w:r>
      <w:proofErr w:type="spellEnd"/>
    </w:p>
    <w:p w:rsidR="00A60207" w:rsidRDefault="00A6020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60207" w:rsidRDefault="00A6020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isplay()</w:t>
      </w:r>
    </w:p>
    <w:p w:rsidR="00A60207" w:rsidRDefault="00A6020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60207" w:rsidRDefault="00A6020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Static inner clas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60207" w:rsidRDefault="00A6020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60207" w:rsidRDefault="00A6020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60207" w:rsidRDefault="00A60207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0207" w:rsidRDefault="00A60207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60207" w:rsidRDefault="00A60207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Out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put :</w:t>
      </w:r>
      <w:proofErr w:type="gramEnd"/>
    </w:p>
    <w:p w:rsidR="00A60207" w:rsidRDefault="00A60207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tatic inner class</w:t>
      </w:r>
    </w:p>
    <w:p w:rsidR="00A00A60" w:rsidRDefault="00A00A60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A00A60" w:rsidRDefault="00A00A60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Counter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Example :</w:t>
      </w:r>
      <w:proofErr w:type="gramEnd"/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unter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ounter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hitCounter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 {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i/>
          <w:iCs/>
          <w:color w:val="0000C0"/>
          <w:sz w:val="20"/>
          <w:szCs w:val="20"/>
        </w:rPr>
        <w:t>counte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+= 1;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numberOfCount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Number of Hits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ounter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CounterEx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hitCounter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CounterEx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hitCounter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CounterEx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hitCounter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CounterEx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hitCounter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CounterEx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numberOfCount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 xml:space="preserve">Out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pu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: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Number of Hits : 4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0A60" w:rsidRPr="00E5336D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E5336D">
        <w:rPr>
          <w:rFonts w:ascii="Consolas" w:hAnsi="Consolas" w:cs="Consolas"/>
          <w:b/>
          <w:sz w:val="20"/>
          <w:szCs w:val="20"/>
        </w:rPr>
        <w:t xml:space="preserve">Static Block </w:t>
      </w:r>
      <w:proofErr w:type="spellStart"/>
      <w:r w:rsidRPr="00E5336D">
        <w:rPr>
          <w:rFonts w:ascii="Consolas" w:hAnsi="Consolas" w:cs="Consolas"/>
          <w:b/>
          <w:sz w:val="20"/>
          <w:szCs w:val="20"/>
        </w:rPr>
        <w:t>vs</w:t>
      </w:r>
      <w:proofErr w:type="spellEnd"/>
      <w:r w:rsidRPr="00E5336D">
        <w:rPr>
          <w:rFonts w:ascii="Consolas" w:hAnsi="Consolas" w:cs="Consolas"/>
          <w:b/>
          <w:sz w:val="20"/>
          <w:szCs w:val="20"/>
        </w:rPr>
        <w:t xml:space="preserve"> instance </w:t>
      </w:r>
      <w:proofErr w:type="gramStart"/>
      <w:r w:rsidRPr="00E5336D">
        <w:rPr>
          <w:rFonts w:ascii="Consolas" w:hAnsi="Consolas" w:cs="Consolas"/>
          <w:b/>
          <w:sz w:val="20"/>
          <w:szCs w:val="20"/>
        </w:rPr>
        <w:t>block :</w:t>
      </w:r>
      <w:proofErr w:type="gramEnd"/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Static block executes at the time of class loading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Instance block executes when object creates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taticBlockVsInitBlock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lightGray"/>
        </w:rPr>
        <w:t>System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static block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lightGray"/>
        </w:rPr>
        <w:t>System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initialization block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taticBlockVsInitBlock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 xml:space="preserve">Out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pu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:</w:t>
      </w:r>
      <w:proofErr w:type="gramEnd"/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block</w:t>
      </w:r>
    </w:p>
    <w:p w:rsidR="00A00A60" w:rsidRDefault="00A00A6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t>initializatio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block</w:t>
      </w:r>
    </w:p>
    <w:p w:rsidR="00A00A60" w:rsidRDefault="00A00A60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FF3067" w:rsidRDefault="00FF3067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--------------------------------------------------------------- </w:t>
      </w:r>
    </w:p>
    <w:p w:rsidR="00FF3067" w:rsidRPr="00B4764F" w:rsidRDefault="00F5559D" w:rsidP="00143BF8">
      <w:p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r w:rsidRPr="00B4764F">
        <w:rPr>
          <w:rFonts w:ascii="Consolas" w:hAnsi="Consolas" w:cs="Consolas"/>
          <w:b/>
          <w:color w:val="000000"/>
          <w:sz w:val="20"/>
          <w:szCs w:val="20"/>
        </w:rPr>
        <w:t xml:space="preserve">Final </w:t>
      </w:r>
      <w:proofErr w:type="gramStart"/>
      <w:r w:rsidRPr="00B4764F">
        <w:rPr>
          <w:rFonts w:ascii="Consolas" w:hAnsi="Consolas" w:cs="Consolas"/>
          <w:b/>
          <w:color w:val="000000"/>
          <w:sz w:val="20"/>
          <w:szCs w:val="20"/>
        </w:rPr>
        <w:t>keyword :</w:t>
      </w:r>
      <w:proofErr w:type="gramEnd"/>
    </w:p>
    <w:p w:rsidR="007054BA" w:rsidRPr="007054BA" w:rsidRDefault="007054BA" w:rsidP="00143BF8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onsolas" w:hAnsi="Consolas" w:cs="Consolas"/>
          <w:color w:val="000000"/>
          <w:sz w:val="20"/>
          <w:szCs w:val="20"/>
        </w:rPr>
      </w:pPr>
      <w:r w:rsidRPr="007054BA">
        <w:rPr>
          <w:rFonts w:ascii="Consolas" w:hAnsi="Consolas" w:cs="Consolas"/>
          <w:color w:val="000000"/>
          <w:sz w:val="20"/>
          <w:szCs w:val="20"/>
        </w:rPr>
        <w:t xml:space="preserve">The final keyword in java is used to restrict the user. The java final keyword can be used in many </w:t>
      </w:r>
      <w:proofErr w:type="gramStart"/>
      <w:r w:rsidRPr="007054BA">
        <w:rPr>
          <w:rFonts w:ascii="Consolas" w:hAnsi="Consolas" w:cs="Consolas"/>
          <w:color w:val="000000"/>
          <w:sz w:val="20"/>
          <w:szCs w:val="20"/>
        </w:rPr>
        <w:t>context</w:t>
      </w:r>
      <w:proofErr w:type="gramEnd"/>
      <w:r w:rsidRPr="007054BA">
        <w:rPr>
          <w:rFonts w:ascii="Consolas" w:hAnsi="Consolas" w:cs="Consolas"/>
          <w:color w:val="000000"/>
          <w:sz w:val="20"/>
          <w:szCs w:val="20"/>
        </w:rPr>
        <w:t>. Final can be:</w:t>
      </w:r>
    </w:p>
    <w:p w:rsidR="007054BA" w:rsidRPr="007054BA" w:rsidRDefault="007054BA" w:rsidP="00143BF8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jc w:val="both"/>
        <w:rPr>
          <w:rFonts w:ascii="Consolas" w:hAnsi="Consolas" w:cs="Consolas"/>
          <w:color w:val="000000"/>
          <w:sz w:val="20"/>
          <w:szCs w:val="20"/>
        </w:rPr>
      </w:pPr>
      <w:r w:rsidRPr="007054BA">
        <w:rPr>
          <w:rFonts w:ascii="Consolas" w:hAnsi="Consolas" w:cs="Consolas"/>
          <w:color w:val="000000"/>
          <w:sz w:val="20"/>
          <w:szCs w:val="20"/>
        </w:rPr>
        <w:t>variable</w:t>
      </w:r>
    </w:p>
    <w:p w:rsidR="007054BA" w:rsidRPr="007054BA" w:rsidRDefault="007054BA" w:rsidP="00143BF8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jc w:val="both"/>
        <w:rPr>
          <w:rFonts w:ascii="Consolas" w:hAnsi="Consolas" w:cs="Consolas"/>
          <w:color w:val="000000"/>
          <w:sz w:val="20"/>
          <w:szCs w:val="20"/>
        </w:rPr>
      </w:pPr>
      <w:r w:rsidRPr="007054BA">
        <w:rPr>
          <w:rFonts w:ascii="Consolas" w:hAnsi="Consolas" w:cs="Consolas"/>
          <w:color w:val="000000"/>
          <w:sz w:val="20"/>
          <w:szCs w:val="20"/>
        </w:rPr>
        <w:t>method</w:t>
      </w:r>
    </w:p>
    <w:p w:rsidR="007054BA" w:rsidRPr="007054BA" w:rsidRDefault="007054BA" w:rsidP="00143BF8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jc w:val="both"/>
        <w:rPr>
          <w:rFonts w:ascii="Consolas" w:hAnsi="Consolas" w:cs="Consolas"/>
          <w:color w:val="000000"/>
          <w:sz w:val="20"/>
          <w:szCs w:val="20"/>
        </w:rPr>
      </w:pPr>
      <w:r w:rsidRPr="007054BA">
        <w:rPr>
          <w:rFonts w:ascii="Consolas" w:hAnsi="Consolas" w:cs="Consolas"/>
          <w:color w:val="000000"/>
          <w:sz w:val="20"/>
          <w:szCs w:val="20"/>
        </w:rPr>
        <w:t>class</w:t>
      </w:r>
    </w:p>
    <w:p w:rsidR="00F5559D" w:rsidRPr="00B4764F" w:rsidRDefault="00723CD8" w:rsidP="00143BF8">
      <w:pPr>
        <w:pStyle w:val="ListParagraph"/>
        <w:numPr>
          <w:ilvl w:val="0"/>
          <w:numId w:val="4"/>
        </w:num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r w:rsidRPr="00B4764F">
        <w:rPr>
          <w:rFonts w:ascii="Consolas" w:hAnsi="Consolas" w:cs="Consolas"/>
          <w:b/>
          <w:color w:val="000000"/>
          <w:sz w:val="20"/>
          <w:szCs w:val="20"/>
        </w:rPr>
        <w:t>final on variable level :</w:t>
      </w:r>
    </w:p>
    <w:p w:rsidR="00723CD8" w:rsidRDefault="00942134" w:rsidP="00143BF8">
      <w:pPr>
        <w:spacing w:line="240" w:lineRule="auto"/>
        <w:ind w:left="360"/>
        <w:rPr>
          <w:rFonts w:ascii="Verdana" w:hAnsi="Verdana"/>
          <w:color w:val="000000"/>
          <w:sz w:val="20"/>
          <w:szCs w:val="20"/>
          <w:shd w:val="clear" w:color="auto" w:fill="FFFFFF"/>
        </w:rPr>
      </w:pPr>
      <w:r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If you make any variable as final, you cannot change the value of final </w:t>
      </w:r>
      <w:proofErr w:type="gramStart"/>
      <w:r>
        <w:rPr>
          <w:rFonts w:ascii="Verdana" w:hAnsi="Verdana"/>
          <w:color w:val="000000"/>
          <w:sz w:val="20"/>
          <w:szCs w:val="20"/>
          <w:shd w:val="clear" w:color="auto" w:fill="FFFFFF"/>
        </w:rPr>
        <w:t>variable(</w:t>
      </w:r>
      <w:proofErr w:type="gramEnd"/>
      <w:r>
        <w:rPr>
          <w:rFonts w:ascii="Verdana" w:hAnsi="Verdana"/>
          <w:color w:val="000000"/>
          <w:sz w:val="20"/>
          <w:szCs w:val="20"/>
          <w:shd w:val="clear" w:color="auto" w:fill="FFFFFF"/>
        </w:rPr>
        <w:t>It will be constant).</w:t>
      </w:r>
    </w:p>
    <w:p w:rsidR="00942134" w:rsidRDefault="00942134" w:rsidP="00143BF8">
      <w:pPr>
        <w:spacing w:line="240" w:lineRule="auto"/>
        <w:ind w:left="360"/>
        <w:rPr>
          <w:rFonts w:ascii="Verdana" w:hAnsi="Verdana"/>
          <w:color w:val="000000"/>
          <w:sz w:val="20"/>
          <w:szCs w:val="20"/>
          <w:shd w:val="clear" w:color="auto" w:fill="FFFFFF"/>
        </w:rPr>
      </w:pPr>
      <w:r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If we try to change the </w:t>
      </w:r>
      <w:proofErr w:type="gramStart"/>
      <w:r>
        <w:rPr>
          <w:rFonts w:ascii="Verdana" w:hAnsi="Verdana"/>
          <w:color w:val="000000"/>
          <w:sz w:val="20"/>
          <w:szCs w:val="20"/>
          <w:shd w:val="clear" w:color="auto" w:fill="FFFFFF"/>
        </w:rPr>
        <w:t>value ,</w:t>
      </w:r>
      <w:proofErr w:type="gramEnd"/>
      <w:r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 it throw compile time error</w:t>
      </w:r>
    </w:p>
    <w:p w:rsidR="00105D0C" w:rsidRDefault="00105D0C" w:rsidP="00143BF8">
      <w:pPr>
        <w:spacing w:line="240" w:lineRule="auto"/>
        <w:ind w:left="360"/>
        <w:rPr>
          <w:rFonts w:ascii="Verdana" w:hAnsi="Verdana"/>
          <w:color w:val="000000"/>
          <w:sz w:val="20"/>
          <w:szCs w:val="20"/>
          <w:shd w:val="clear" w:color="auto" w:fill="FFFFFF"/>
        </w:rPr>
      </w:pPr>
    </w:p>
    <w:p w:rsidR="00105D0C" w:rsidRDefault="00105D0C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nalOnVaria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105D0C" w:rsidRDefault="00105D0C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i</w:t>
      </w:r>
      <w:r>
        <w:rPr>
          <w:rFonts w:ascii="Consolas" w:hAnsi="Consolas" w:cs="Consolas"/>
          <w:color w:val="000000"/>
          <w:sz w:val="20"/>
          <w:szCs w:val="20"/>
        </w:rPr>
        <w:t xml:space="preserve"> = 3.14;</w:t>
      </w:r>
    </w:p>
    <w:p w:rsidR="00105D0C" w:rsidRDefault="00105D0C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05D0C" w:rsidRDefault="00105D0C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FinalOnVaria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pi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105D0C" w:rsidRDefault="00105D0C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105D0C" w:rsidRDefault="00105D0C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  <w:u w:val="single"/>
        </w:rPr>
        <w:t>p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pi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000000"/>
          <w:sz w:val="20"/>
          <w:szCs w:val="20"/>
        </w:rPr>
        <w:t xml:space="preserve"> // compile time error </w:t>
      </w:r>
    </w:p>
    <w:p w:rsidR="00105D0C" w:rsidRDefault="00105D0C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05D0C" w:rsidRDefault="00105D0C" w:rsidP="00143BF8">
      <w:pPr>
        <w:spacing w:line="240" w:lineRule="auto"/>
        <w:ind w:left="36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0E1495" w:rsidRDefault="000E1495" w:rsidP="00143BF8">
      <w:pPr>
        <w:spacing w:line="240" w:lineRule="auto"/>
        <w:ind w:left="360"/>
        <w:rPr>
          <w:rFonts w:ascii="Consolas" w:hAnsi="Consolas" w:cs="Consolas"/>
          <w:color w:val="000000"/>
          <w:sz w:val="20"/>
          <w:szCs w:val="20"/>
        </w:rPr>
      </w:pPr>
    </w:p>
    <w:p w:rsidR="000E1495" w:rsidRDefault="000E1495" w:rsidP="00143BF8">
      <w:pPr>
        <w:spacing w:line="240" w:lineRule="auto"/>
        <w:ind w:left="360"/>
        <w:rPr>
          <w:rFonts w:ascii="Consolas" w:hAnsi="Consolas" w:cs="Consolas"/>
          <w:color w:val="000000"/>
          <w:sz w:val="20"/>
          <w:szCs w:val="20"/>
        </w:rPr>
      </w:pPr>
    </w:p>
    <w:p w:rsidR="000E1495" w:rsidRDefault="000E1495" w:rsidP="00143BF8">
      <w:pPr>
        <w:spacing w:line="240" w:lineRule="auto"/>
        <w:ind w:left="360"/>
        <w:rPr>
          <w:rFonts w:ascii="Consolas" w:hAnsi="Consolas" w:cs="Consolas"/>
          <w:color w:val="000000"/>
          <w:sz w:val="20"/>
          <w:szCs w:val="20"/>
        </w:rPr>
      </w:pPr>
    </w:p>
    <w:p w:rsidR="001F3B6E" w:rsidRPr="00B4764F" w:rsidRDefault="001F3B6E" w:rsidP="00143BF8">
      <w:pPr>
        <w:pStyle w:val="ListParagraph"/>
        <w:numPr>
          <w:ilvl w:val="0"/>
          <w:numId w:val="4"/>
        </w:num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r w:rsidRPr="00B4764F">
        <w:rPr>
          <w:rFonts w:ascii="Consolas" w:hAnsi="Consolas" w:cs="Consolas"/>
          <w:b/>
          <w:color w:val="000000"/>
          <w:sz w:val="20"/>
          <w:szCs w:val="20"/>
        </w:rPr>
        <w:t>final on method level :</w:t>
      </w:r>
    </w:p>
    <w:p w:rsidR="001F3B6E" w:rsidRDefault="001F3B6E" w:rsidP="00143BF8">
      <w:pPr>
        <w:spacing w:line="240" w:lineRule="auto"/>
        <w:ind w:left="36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lastRenderedPageBreak/>
        <w:t>if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method is final, then it is not possible to override it</w:t>
      </w:r>
    </w:p>
    <w:p w:rsidR="001F3B6E" w:rsidRDefault="001F3B6E" w:rsidP="00143BF8">
      <w:pPr>
        <w:spacing w:line="240" w:lineRule="auto"/>
        <w:ind w:left="360"/>
        <w:rPr>
          <w:rFonts w:ascii="Consolas" w:hAnsi="Consolas" w:cs="Consolas"/>
          <w:color w:val="000000"/>
          <w:sz w:val="20"/>
          <w:szCs w:val="20"/>
        </w:rPr>
      </w:pPr>
    </w:p>
    <w:p w:rsidR="001F3B6E" w:rsidRDefault="001F3B6E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nalOnMetho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1F3B6E" w:rsidRDefault="001F3B6E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F3B6E" w:rsidRDefault="001F3B6E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isplay()</w:t>
      </w:r>
    </w:p>
    <w:p w:rsidR="001F3B6E" w:rsidRDefault="001F3B6E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1F3B6E" w:rsidRDefault="001F3B6E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display metho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F3B6E" w:rsidRDefault="001F3B6E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F3B6E" w:rsidRDefault="001F3B6E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F3B6E" w:rsidRDefault="001F3B6E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1F3B6E" w:rsidRDefault="001F3B6E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F3B6E" w:rsidRDefault="00621B0C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1F3B6E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 w:rsidR="001F3B6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1F3B6E">
        <w:rPr>
          <w:rFonts w:ascii="Consolas" w:hAnsi="Consolas" w:cs="Consolas"/>
          <w:color w:val="000000"/>
          <w:sz w:val="20"/>
          <w:szCs w:val="20"/>
        </w:rPr>
        <w:t>TestFinal</w:t>
      </w:r>
      <w:proofErr w:type="spellEnd"/>
      <w:r w:rsidR="001F3B6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1F3B6E"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 w:rsidR="001F3B6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1F3B6E">
        <w:rPr>
          <w:rFonts w:ascii="Consolas" w:hAnsi="Consolas" w:cs="Consolas"/>
          <w:color w:val="000000"/>
          <w:sz w:val="20"/>
          <w:szCs w:val="20"/>
        </w:rPr>
        <w:t>FinalOnMethod</w:t>
      </w:r>
      <w:proofErr w:type="spellEnd"/>
    </w:p>
    <w:p w:rsidR="001F3B6E" w:rsidRDefault="001F3B6E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1F3B6E" w:rsidRDefault="001F3B6E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display()</w:t>
      </w: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 xml:space="preserve">// Compile time error </w:t>
      </w:r>
    </w:p>
    <w:p w:rsidR="001F3B6E" w:rsidRDefault="001F3B6E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1F3B6E" w:rsidRDefault="001F3B6E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display method"</w:t>
      </w:r>
      <w:r>
        <w:rPr>
          <w:rFonts w:ascii="Consolas" w:hAnsi="Consolas" w:cs="Consolas"/>
          <w:color w:val="000000"/>
          <w:sz w:val="20"/>
          <w:szCs w:val="20"/>
        </w:rPr>
        <w:t xml:space="preserve">);    </w:t>
      </w:r>
    </w:p>
    <w:p w:rsidR="001F3B6E" w:rsidRDefault="001F3B6E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F3B6E" w:rsidRDefault="001F3B6E" w:rsidP="00143BF8">
      <w:pPr>
        <w:spacing w:line="240" w:lineRule="auto"/>
        <w:ind w:left="36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7C3612" w:rsidRDefault="007C3612" w:rsidP="00143BF8">
      <w:pPr>
        <w:spacing w:line="240" w:lineRule="auto"/>
        <w:ind w:left="360"/>
        <w:rPr>
          <w:rFonts w:ascii="Consolas" w:hAnsi="Consolas" w:cs="Consolas"/>
          <w:color w:val="000000"/>
          <w:sz w:val="20"/>
          <w:szCs w:val="20"/>
        </w:rPr>
      </w:pPr>
    </w:p>
    <w:p w:rsidR="007C3612" w:rsidRPr="00B4764F" w:rsidRDefault="007C3612" w:rsidP="00143BF8">
      <w:pPr>
        <w:pStyle w:val="ListParagraph"/>
        <w:numPr>
          <w:ilvl w:val="0"/>
          <w:numId w:val="4"/>
        </w:num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r w:rsidRPr="00B4764F">
        <w:rPr>
          <w:rFonts w:ascii="Consolas" w:hAnsi="Consolas" w:cs="Consolas"/>
          <w:b/>
          <w:color w:val="000000"/>
          <w:sz w:val="20"/>
          <w:szCs w:val="20"/>
        </w:rPr>
        <w:t>final on class level :</w:t>
      </w:r>
    </w:p>
    <w:p w:rsidR="007C3612" w:rsidRDefault="007C3612" w:rsidP="00143BF8">
      <w:pPr>
        <w:pStyle w:val="ListParagraph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7C3612" w:rsidRDefault="007B62C0" w:rsidP="00143BF8">
      <w:pPr>
        <w:pStyle w:val="ListParagraph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t>if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class is final , then it is not possible to extend the class</w:t>
      </w:r>
    </w:p>
    <w:p w:rsidR="007B62C0" w:rsidRDefault="007B62C0" w:rsidP="00143BF8">
      <w:pPr>
        <w:pStyle w:val="ListParagraph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7B62C0" w:rsidRDefault="007B62C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nalOnClas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7B62C0" w:rsidRDefault="007B62C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B62C0" w:rsidRDefault="007B62C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7B62C0" w:rsidRDefault="007B62C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B62C0" w:rsidRDefault="004163A6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</w:t>
      </w:r>
      <w:r w:rsidR="003713C9">
        <w:rPr>
          <w:rFonts w:ascii="Consolas" w:hAnsi="Consolas" w:cs="Consolas"/>
          <w:b/>
          <w:bCs/>
          <w:color w:val="7F0055"/>
          <w:sz w:val="20"/>
          <w:szCs w:val="20"/>
        </w:rPr>
        <w:t>ulic</w:t>
      </w:r>
      <w:proofErr w:type="spellEnd"/>
      <w:proofErr w:type="gramEnd"/>
      <w:r w:rsidR="003713C9">
        <w:rPr>
          <w:rFonts w:ascii="Consolas" w:hAnsi="Consolas" w:cs="Consolas"/>
          <w:b/>
          <w:bCs/>
          <w:color w:val="7F0055"/>
          <w:sz w:val="20"/>
          <w:szCs w:val="20"/>
        </w:rPr>
        <w:t xml:space="preserve"> </w:t>
      </w:r>
      <w:r w:rsidR="007B62C0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="007B62C0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7B62C0">
        <w:rPr>
          <w:rFonts w:ascii="Consolas" w:hAnsi="Consolas" w:cs="Consolas"/>
          <w:color w:val="000000"/>
          <w:sz w:val="20"/>
          <w:szCs w:val="20"/>
        </w:rPr>
        <w:t>TestFinalEx</w:t>
      </w:r>
      <w:proofErr w:type="spellEnd"/>
      <w:r w:rsidR="007B62C0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7B62C0"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 w:rsidR="007B62C0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7B62C0">
        <w:rPr>
          <w:rFonts w:ascii="Consolas" w:hAnsi="Consolas" w:cs="Consolas"/>
          <w:color w:val="000000"/>
          <w:sz w:val="20"/>
          <w:szCs w:val="20"/>
          <w:u w:val="single"/>
        </w:rPr>
        <w:t>FinalOnClass</w:t>
      </w:r>
      <w:proofErr w:type="spellEnd"/>
      <w:r w:rsidR="007B62C0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7B62C0">
        <w:rPr>
          <w:rFonts w:ascii="Consolas" w:hAnsi="Consolas" w:cs="Consolas"/>
          <w:color w:val="3F7F5F"/>
          <w:sz w:val="20"/>
          <w:szCs w:val="20"/>
        </w:rPr>
        <w:t xml:space="preserve">// Compile time error </w:t>
      </w:r>
    </w:p>
    <w:p w:rsidR="007B62C0" w:rsidRDefault="007B62C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7B62C0" w:rsidRDefault="007B62C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B62C0" w:rsidRDefault="007B62C0" w:rsidP="00143B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7B62C0" w:rsidRPr="007C3612" w:rsidRDefault="007B62C0" w:rsidP="00143BF8">
      <w:pPr>
        <w:pStyle w:val="ListParagraph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FF3067" w:rsidRDefault="00E37957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-------------------------------------------------------------- </w:t>
      </w:r>
    </w:p>
    <w:p w:rsidR="00E37957" w:rsidRDefault="00B1698A" w:rsidP="00143BF8">
      <w:p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proofErr w:type="spellStart"/>
      <w:proofErr w:type="gramStart"/>
      <w:r w:rsidRPr="00B1698A">
        <w:rPr>
          <w:rFonts w:ascii="Consolas" w:hAnsi="Consolas" w:cs="Consolas"/>
          <w:b/>
          <w:color w:val="000000"/>
          <w:sz w:val="20"/>
          <w:szCs w:val="20"/>
        </w:rPr>
        <w:t>instanceOf</w:t>
      </w:r>
      <w:proofErr w:type="spellEnd"/>
      <w:r w:rsidRPr="00B1698A">
        <w:rPr>
          <w:rFonts w:ascii="Consolas" w:hAnsi="Consolas" w:cs="Consolas"/>
          <w:b/>
          <w:color w:val="000000"/>
          <w:sz w:val="20"/>
          <w:szCs w:val="20"/>
        </w:rPr>
        <w:t xml:space="preserve"> :</w:t>
      </w:r>
      <w:proofErr w:type="gramEnd"/>
    </w:p>
    <w:p w:rsidR="00B1698A" w:rsidRDefault="00B1698A" w:rsidP="00143BF8">
      <w:p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shd w:val="clear" w:color="auto" w:fill="FFFFFF"/>
        </w:rPr>
        <w:t>The</w:t>
      </w:r>
      <w:r>
        <w:rPr>
          <w:rStyle w:val="apple-converted-space"/>
          <w:rFonts w:ascii="Verdana" w:hAnsi="Verdana"/>
          <w:color w:val="000000"/>
          <w:sz w:val="20"/>
          <w:szCs w:val="20"/>
          <w:shd w:val="clear" w:color="auto" w:fill="FFFFFF"/>
        </w:rPr>
        <w:t> </w:t>
      </w:r>
      <w:r>
        <w:rPr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java </w:t>
      </w:r>
      <w:proofErr w:type="spellStart"/>
      <w:r>
        <w:rPr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>instanceof</w:t>
      </w:r>
      <w:proofErr w:type="spellEnd"/>
      <w:r>
        <w:rPr>
          <w:rFonts w:ascii="Verdana" w:hAnsi="Verdana"/>
          <w:b/>
          <w:bCs/>
          <w:color w:val="000000"/>
          <w:sz w:val="20"/>
          <w:szCs w:val="20"/>
          <w:shd w:val="clear" w:color="auto" w:fill="FFFFFF"/>
        </w:rPr>
        <w:t xml:space="preserve"> operator</w:t>
      </w:r>
      <w:r>
        <w:rPr>
          <w:rStyle w:val="apple-converted-space"/>
          <w:rFonts w:ascii="Verdana" w:hAnsi="Verdana"/>
          <w:color w:val="000000"/>
          <w:sz w:val="20"/>
          <w:szCs w:val="20"/>
          <w:shd w:val="clear" w:color="auto" w:fill="FFFFFF"/>
        </w:rPr>
        <w:t> </w:t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>is used to test whether the object is an instance of the specified type</w:t>
      </w:r>
      <w:r>
        <w:rPr>
          <w:rStyle w:val="apple-converted-space"/>
          <w:rFonts w:ascii="Verdana" w:hAnsi="Verdana"/>
          <w:color w:val="000000"/>
          <w:sz w:val="20"/>
          <w:szCs w:val="20"/>
          <w:shd w:val="clear" w:color="auto" w:fill="FFFFFF"/>
        </w:rPr>
        <w:t> </w:t>
      </w:r>
    </w:p>
    <w:p w:rsidR="00B1698A" w:rsidRDefault="00B1698A" w:rsidP="00B169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stanceO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B1698A" w:rsidRDefault="00B1698A" w:rsidP="00B169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B1698A" w:rsidRDefault="00B1698A" w:rsidP="00B169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estInstanceO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bj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TestInstanceO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1698A" w:rsidRDefault="00B1698A" w:rsidP="00B169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obj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stanceo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estInstanceO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B1698A" w:rsidRDefault="00B1698A" w:rsidP="00B169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B1698A" w:rsidRDefault="00B1698A" w:rsidP="00B169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"This is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a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object of :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TestInstanceOf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1698A" w:rsidRDefault="00B1698A" w:rsidP="00B169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698A" w:rsidRDefault="00B1698A" w:rsidP="00B169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proofErr w:type="gramEnd"/>
    </w:p>
    <w:p w:rsidR="00B1698A" w:rsidRDefault="00B1698A" w:rsidP="00B169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B1698A" w:rsidRDefault="00B1698A" w:rsidP="00B169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"This is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a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object of :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>.getClas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.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get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;</w:t>
      </w:r>
    </w:p>
    <w:p w:rsidR="00B1698A" w:rsidRDefault="00B1698A" w:rsidP="00B169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698A" w:rsidRDefault="00B1698A" w:rsidP="00B169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1698A" w:rsidRDefault="00B1698A" w:rsidP="00B169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B1698A" w:rsidRDefault="00B1698A" w:rsidP="00B169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1698A" w:rsidRDefault="00B1698A" w:rsidP="00B169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lastRenderedPageBreak/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estInstanceOf</w:t>
      </w:r>
      <w:proofErr w:type="spellEnd"/>
    </w:p>
    <w:p w:rsidR="00B1698A" w:rsidRDefault="00B1698A" w:rsidP="00B169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B1698A" w:rsidRDefault="00B1698A" w:rsidP="00B169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F3067" w:rsidRDefault="00B1698A" w:rsidP="00B1698A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F3067" w:rsidRDefault="008743FC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----------------------------------------------------- </w:t>
      </w:r>
    </w:p>
    <w:p w:rsidR="008743FC" w:rsidRPr="000D6AA6" w:rsidRDefault="00D230FA" w:rsidP="00143BF8">
      <w:p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proofErr w:type="gramStart"/>
      <w:r w:rsidRPr="000D6AA6">
        <w:rPr>
          <w:rFonts w:ascii="Consolas" w:hAnsi="Consolas" w:cs="Consolas"/>
          <w:b/>
          <w:color w:val="000000"/>
          <w:sz w:val="20"/>
          <w:szCs w:val="20"/>
        </w:rPr>
        <w:t>this</w:t>
      </w:r>
      <w:proofErr w:type="gramEnd"/>
      <w:r w:rsidRPr="000D6AA6">
        <w:rPr>
          <w:rFonts w:ascii="Consolas" w:hAnsi="Consolas" w:cs="Consolas"/>
          <w:b/>
          <w:color w:val="000000"/>
          <w:sz w:val="20"/>
          <w:szCs w:val="20"/>
        </w:rPr>
        <w:t xml:space="preserve"> keyword :</w:t>
      </w:r>
    </w:p>
    <w:p w:rsidR="00D230FA" w:rsidRPr="000D6AA6" w:rsidRDefault="00DF4648" w:rsidP="00DF4648">
      <w:p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proofErr w:type="gramStart"/>
      <w:r w:rsidRPr="000D6AA6">
        <w:rPr>
          <w:rFonts w:ascii="Consolas" w:hAnsi="Consolas" w:cs="Consolas"/>
          <w:b/>
          <w:color w:val="000000"/>
          <w:sz w:val="20"/>
          <w:szCs w:val="20"/>
        </w:rPr>
        <w:t>1)</w:t>
      </w:r>
      <w:r w:rsidR="00D230FA" w:rsidRPr="000D6AA6">
        <w:rPr>
          <w:rFonts w:ascii="Consolas" w:hAnsi="Consolas" w:cs="Consolas"/>
          <w:b/>
          <w:color w:val="000000"/>
          <w:sz w:val="20"/>
          <w:szCs w:val="20"/>
        </w:rPr>
        <w:t>this</w:t>
      </w:r>
      <w:proofErr w:type="gramEnd"/>
      <w:r w:rsidR="00D230FA" w:rsidRPr="000D6AA6">
        <w:rPr>
          <w:rFonts w:ascii="Consolas" w:hAnsi="Consolas" w:cs="Consolas"/>
          <w:b/>
          <w:color w:val="000000"/>
          <w:sz w:val="20"/>
          <w:szCs w:val="20"/>
        </w:rPr>
        <w:t xml:space="preserve"> on variable </w:t>
      </w:r>
      <w:r w:rsidR="00D01C9E">
        <w:rPr>
          <w:rFonts w:ascii="Consolas" w:hAnsi="Consolas" w:cs="Consolas"/>
          <w:b/>
          <w:color w:val="000000"/>
          <w:sz w:val="20"/>
          <w:szCs w:val="20"/>
        </w:rPr>
        <w:t>level</w:t>
      </w:r>
      <w:r w:rsidR="00D230FA" w:rsidRPr="000D6AA6">
        <w:rPr>
          <w:rFonts w:ascii="Consolas" w:hAnsi="Consolas" w:cs="Consolas"/>
          <w:b/>
          <w:color w:val="000000"/>
          <w:sz w:val="20"/>
          <w:szCs w:val="20"/>
        </w:rPr>
        <w:t>:</w:t>
      </w:r>
    </w:p>
    <w:p w:rsidR="00D230FA" w:rsidRPr="00DF4648" w:rsidRDefault="00D230FA" w:rsidP="00DF464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 w:rsidRPr="00DF4648">
        <w:rPr>
          <w:rFonts w:ascii="Consolas" w:hAnsi="Consolas" w:cs="Consolas"/>
          <w:color w:val="000000"/>
          <w:sz w:val="20"/>
          <w:szCs w:val="20"/>
        </w:rPr>
        <w:t>this</w:t>
      </w:r>
      <w:proofErr w:type="gramEnd"/>
      <w:r w:rsidRPr="00DF4648">
        <w:rPr>
          <w:rFonts w:ascii="Consolas" w:hAnsi="Consolas" w:cs="Consolas"/>
          <w:color w:val="000000"/>
          <w:sz w:val="20"/>
          <w:szCs w:val="20"/>
        </w:rPr>
        <w:t xml:space="preserve"> refers current object variables</w:t>
      </w:r>
    </w:p>
    <w:p w:rsidR="00D230FA" w:rsidRDefault="00D230FA" w:rsidP="00D230FA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t>i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he below example </w:t>
      </w:r>
      <w:proofErr w:type="spellStart"/>
      <w:r w:rsidRPr="00C22312">
        <w:rPr>
          <w:rFonts w:ascii="Consolas" w:hAnsi="Consolas" w:cs="Consolas"/>
          <w:b/>
          <w:color w:val="000000"/>
          <w:sz w:val="20"/>
          <w:szCs w:val="20"/>
        </w:rPr>
        <w:t>this.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refers class instance variables, where </w:t>
      </w:r>
      <w:r w:rsidRPr="00C22312">
        <w:rPr>
          <w:rFonts w:ascii="Consolas" w:hAnsi="Consolas" w:cs="Consolas"/>
          <w:b/>
          <w:color w:val="000000"/>
          <w:sz w:val="20"/>
          <w:szCs w:val="20"/>
        </w:rPr>
        <w:t>age</w:t>
      </w:r>
      <w:r>
        <w:rPr>
          <w:rFonts w:ascii="Consolas" w:hAnsi="Consolas" w:cs="Consolas"/>
          <w:color w:val="000000"/>
          <w:sz w:val="20"/>
          <w:szCs w:val="20"/>
        </w:rPr>
        <w:t xml:space="preserve"> refers local variables.</w:t>
      </w:r>
    </w:p>
    <w:p w:rsidR="00D230FA" w:rsidRPr="00D230FA" w:rsidRDefault="00D230FA" w:rsidP="00D230FA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For better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understadin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remove this in the below example and run.</w:t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isonVaria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age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isonVaria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ge</w:t>
      </w:r>
      <w:r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age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isplay()</w:t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name :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 age :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0000C0"/>
          <w:sz w:val="20"/>
          <w:szCs w:val="20"/>
        </w:rPr>
        <w:t>ag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isonVaria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(28, </w:t>
      </w:r>
      <w:r>
        <w:rPr>
          <w:rFonts w:ascii="Consolas" w:hAnsi="Consolas" w:cs="Consolas"/>
          <w:color w:val="2A00FF"/>
          <w:sz w:val="20"/>
          <w:szCs w:val="20"/>
        </w:rPr>
        <w:t>"ram"</w:t>
      </w:r>
      <w:r>
        <w:rPr>
          <w:rFonts w:ascii="Consolas" w:hAnsi="Consolas" w:cs="Consolas"/>
          <w:color w:val="000000"/>
          <w:sz w:val="20"/>
          <w:szCs w:val="20"/>
        </w:rPr>
        <w:t>).display();</w:t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230FA" w:rsidRDefault="00D230FA" w:rsidP="00D230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230FA" w:rsidRPr="00D230FA" w:rsidRDefault="00D230FA" w:rsidP="00D230FA">
      <w:pPr>
        <w:pStyle w:val="ListParagraph"/>
        <w:spacing w:line="240" w:lineRule="auto"/>
        <w:ind w:left="144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FF3067" w:rsidRDefault="00FF3067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FF3067" w:rsidRDefault="006A102F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Out pu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:</w:t>
      </w:r>
      <w:r w:rsidRPr="006A102F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name :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ram age :28</w:t>
      </w:r>
    </w:p>
    <w:p w:rsidR="00DF4648" w:rsidRDefault="00981E8D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If class </w:t>
      </w:r>
      <w:r w:rsidRPr="002673DC">
        <w:rPr>
          <w:rFonts w:ascii="Consolas" w:hAnsi="Consolas" w:cs="Consolas"/>
          <w:b/>
          <w:color w:val="000000"/>
          <w:sz w:val="20"/>
          <w:szCs w:val="20"/>
        </w:rPr>
        <w:t>instance variable names</w:t>
      </w:r>
      <w:r>
        <w:rPr>
          <w:rFonts w:ascii="Consolas" w:hAnsi="Consolas" w:cs="Consolas"/>
          <w:color w:val="000000"/>
          <w:sz w:val="20"/>
          <w:szCs w:val="20"/>
        </w:rPr>
        <w:t xml:space="preserve"> and </w:t>
      </w:r>
      <w:r w:rsidRPr="002673DC">
        <w:rPr>
          <w:rFonts w:ascii="Consolas" w:hAnsi="Consolas" w:cs="Consolas"/>
          <w:b/>
          <w:color w:val="000000"/>
          <w:sz w:val="20"/>
          <w:szCs w:val="20"/>
        </w:rPr>
        <w:t>local variable names</w:t>
      </w:r>
      <w:r>
        <w:rPr>
          <w:rFonts w:ascii="Consolas" w:hAnsi="Consolas" w:cs="Consolas"/>
          <w:color w:val="000000"/>
          <w:sz w:val="20"/>
          <w:szCs w:val="20"/>
        </w:rPr>
        <w:t xml:space="preserve"> are difference then no need of this.</w:t>
      </w:r>
    </w:p>
    <w:p w:rsidR="00981E8D" w:rsidRDefault="00981E8D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Ex:</w:t>
      </w:r>
    </w:p>
    <w:p w:rsidR="00981E8D" w:rsidRDefault="00981E8D" w:rsidP="0098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 xml:space="preserve">      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ag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81E8D" w:rsidRDefault="00981E8D" w:rsidP="0098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81E8D" w:rsidRDefault="00981E8D" w:rsidP="0098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81E8D" w:rsidRDefault="00981E8D" w:rsidP="0098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isonVaria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81E8D" w:rsidRDefault="00981E8D" w:rsidP="0098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81E8D" w:rsidRDefault="00981E8D" w:rsidP="0098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81E8D" w:rsidRDefault="00981E8D" w:rsidP="00981E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nam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81E8D" w:rsidRDefault="00981E8D" w:rsidP="00981E8D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B0FCD" w:rsidRDefault="00BB0FCD" w:rsidP="00981E8D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t>thi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on constructor </w:t>
      </w:r>
      <w:r w:rsidR="00F226E1">
        <w:rPr>
          <w:rFonts w:ascii="Consolas" w:hAnsi="Consolas" w:cs="Consolas"/>
          <w:color w:val="000000"/>
          <w:sz w:val="20"/>
          <w:szCs w:val="20"/>
        </w:rPr>
        <w:t>level</w:t>
      </w:r>
      <w:r>
        <w:rPr>
          <w:rFonts w:ascii="Consolas" w:hAnsi="Consolas" w:cs="Consolas"/>
          <w:color w:val="000000"/>
          <w:sz w:val="20"/>
          <w:szCs w:val="20"/>
        </w:rPr>
        <w:t>:</w:t>
      </w:r>
    </w:p>
    <w:p w:rsidR="00BB0FCD" w:rsidRDefault="00BB0FCD" w:rsidP="00981E8D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lastRenderedPageBreak/>
        <w:t>used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o invoke current class </w:t>
      </w:r>
      <w:r w:rsidR="00F81F6F">
        <w:rPr>
          <w:rFonts w:ascii="Consolas" w:hAnsi="Consolas" w:cs="Consolas"/>
          <w:color w:val="000000"/>
          <w:sz w:val="20"/>
          <w:szCs w:val="20"/>
        </w:rPr>
        <w:t>constructor</w:t>
      </w:r>
      <w:r w:rsidR="00F81F6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C46D0B">
        <w:rPr>
          <w:rFonts w:ascii="Consolas" w:hAnsi="Consolas" w:cs="Consolas"/>
          <w:color w:val="000000"/>
          <w:sz w:val="20"/>
          <w:szCs w:val="20"/>
        </w:rPr>
        <w:t>from another current class constructor</w:t>
      </w:r>
    </w:p>
    <w:p w:rsidR="00BB0FCD" w:rsidRDefault="00BB0FCD" w:rsidP="00BB0F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isonConstru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BB0FCD" w:rsidRDefault="00BB0FCD" w:rsidP="00BB0F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B0FCD" w:rsidRDefault="00BB0FCD" w:rsidP="00BB0F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B0FCD" w:rsidRDefault="00BB0FCD" w:rsidP="00BB0F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isonConstru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 {</w:t>
      </w:r>
    </w:p>
    <w:p w:rsidR="00BB0FCD" w:rsidRDefault="00BB0FCD" w:rsidP="00BB0F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gbn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B0FCD" w:rsidRDefault="00BB0FCD" w:rsidP="00BB0F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B0FCD" w:rsidRDefault="00BB0FCD" w:rsidP="00BB0F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B0FCD" w:rsidRDefault="00BB0FCD" w:rsidP="00BB0F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isonConstru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(String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BB0FCD" w:rsidRDefault="00BB0FCD" w:rsidP="00BB0F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BB0FCD" w:rsidRDefault="00BB0FCD" w:rsidP="00BB0F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B0FCD" w:rsidRDefault="00BB0FCD" w:rsidP="00BB0F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B0FCD" w:rsidRDefault="00BB0FCD" w:rsidP="00BB0F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B0FCD" w:rsidRDefault="00BB0FCD" w:rsidP="00BB0F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B0FCD" w:rsidRDefault="00BB0FCD" w:rsidP="00BB0F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BB0FCD" w:rsidRDefault="00BB0FCD" w:rsidP="00BB0F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isonConstru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BB0FCD" w:rsidRDefault="00BB0FCD" w:rsidP="00BB0F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B0FCD" w:rsidRDefault="00BB0FCD" w:rsidP="00BB0F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B0FCD" w:rsidRDefault="00BB0FCD" w:rsidP="00BB0FCD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4E498F" w:rsidRDefault="004E498F" w:rsidP="00BB0FCD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t>Output :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gbn</w:t>
      </w:r>
      <w:proofErr w:type="spellEnd"/>
    </w:p>
    <w:p w:rsidR="00F226E1" w:rsidRDefault="00F226E1" w:rsidP="00BB0FCD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t>thi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on method level :</w:t>
      </w:r>
    </w:p>
    <w:p w:rsidR="00D85026" w:rsidRDefault="00D85026" w:rsidP="00BB0FCD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isOnMetho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isplay1()</w:t>
      </w: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super class display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display2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  <w:r w:rsidR="00361161">
        <w:rPr>
          <w:rFonts w:ascii="Consolas" w:hAnsi="Consolas" w:cs="Consolas"/>
          <w:color w:val="000000"/>
          <w:sz w:val="20"/>
          <w:szCs w:val="20"/>
        </w:rPr>
        <w:t xml:space="preserve"> // calling display2 method</w:t>
      </w: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isplay2()</w:t>
      </w: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display2 method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isOnMetho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.display1();</w:t>
      </w: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85026" w:rsidRDefault="00D85026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B203FE" w:rsidRDefault="00B203FE" w:rsidP="00D850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05B7B" w:rsidRDefault="00A54A4A" w:rsidP="00BB0FCD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Out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put :</w:t>
      </w:r>
      <w:proofErr w:type="gramEnd"/>
    </w:p>
    <w:p w:rsidR="00A54A4A" w:rsidRDefault="00A54A4A" w:rsidP="00A54A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t>supe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class display</w:t>
      </w:r>
    </w:p>
    <w:p w:rsidR="00A54A4A" w:rsidRDefault="00A54A4A" w:rsidP="00A54A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t>display2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method </w:t>
      </w:r>
    </w:p>
    <w:p w:rsidR="00A54A4A" w:rsidRDefault="00A54A4A" w:rsidP="00BB0FCD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D87D80" w:rsidRPr="00D87D80" w:rsidRDefault="00D87D80" w:rsidP="00BB0FCD">
      <w:p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r>
        <w:rPr>
          <w:rFonts w:ascii="Consolas" w:hAnsi="Consolas" w:cs="Consolas"/>
          <w:b/>
          <w:color w:val="000000"/>
          <w:sz w:val="20"/>
          <w:szCs w:val="20"/>
        </w:rPr>
        <w:t>“</w:t>
      </w:r>
      <w:proofErr w:type="gramStart"/>
      <w:r w:rsidRPr="00D87D80">
        <w:rPr>
          <w:rFonts w:ascii="Consolas" w:hAnsi="Consolas" w:cs="Consolas"/>
          <w:b/>
          <w:color w:val="000000"/>
          <w:sz w:val="20"/>
          <w:szCs w:val="20"/>
        </w:rPr>
        <w:t>this</w:t>
      </w:r>
      <w:proofErr w:type="gramEnd"/>
      <w:r>
        <w:rPr>
          <w:rFonts w:ascii="Consolas" w:hAnsi="Consolas" w:cs="Consolas"/>
          <w:b/>
          <w:color w:val="000000"/>
          <w:sz w:val="20"/>
          <w:szCs w:val="20"/>
        </w:rPr>
        <w:t xml:space="preserve">” </w:t>
      </w:r>
      <w:r w:rsidRPr="00D87D80">
        <w:rPr>
          <w:rFonts w:ascii="Consolas" w:hAnsi="Consolas" w:cs="Consolas"/>
          <w:b/>
          <w:color w:val="000000"/>
          <w:sz w:val="20"/>
          <w:szCs w:val="20"/>
        </w:rPr>
        <w:t>as method argument :</w:t>
      </w:r>
    </w:p>
    <w:p w:rsidR="00D87D80" w:rsidRDefault="00325C59" w:rsidP="00BB0FCD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We can pass this as a current object reference</w:t>
      </w:r>
    </w:p>
    <w:p w:rsidR="00325C59" w:rsidRDefault="00325C59" w:rsidP="00325C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isAsArgu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325C59" w:rsidRDefault="00325C59" w:rsidP="00325C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5C59" w:rsidRDefault="00325C59" w:rsidP="00325C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isplay1() {</w:t>
      </w:r>
    </w:p>
    <w:p w:rsidR="00325C59" w:rsidRDefault="00325C59" w:rsidP="00325C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display2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C59" w:rsidRDefault="00325C59" w:rsidP="00325C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  <w:t>}</w:t>
      </w:r>
    </w:p>
    <w:p w:rsidR="00325C59" w:rsidRDefault="00325C59" w:rsidP="00325C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5C59" w:rsidRDefault="00325C59" w:rsidP="00325C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isplay2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isAsArgu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325C59" w:rsidRDefault="00325C59" w:rsidP="00325C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dispaly2() call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C59" w:rsidRDefault="00325C59" w:rsidP="00325C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25C59" w:rsidRDefault="00325C59" w:rsidP="00325C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5C59" w:rsidRDefault="00325C59" w:rsidP="00325C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325C59" w:rsidRDefault="00325C59" w:rsidP="00325C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isAsArgu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.display1();</w:t>
      </w:r>
    </w:p>
    <w:p w:rsidR="00325C59" w:rsidRDefault="00325C59" w:rsidP="00325C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5C59" w:rsidRDefault="00325C59" w:rsidP="00325C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25C59" w:rsidRDefault="00325C59" w:rsidP="003E13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3E13F8" w:rsidRDefault="00325C59" w:rsidP="003E13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t>Output :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display2() called</w:t>
      </w:r>
    </w:p>
    <w:p w:rsidR="003E13F8" w:rsidRPr="003E13F8" w:rsidRDefault="003E13F8" w:rsidP="003E13F8">
      <w:pPr>
        <w:shd w:val="clear" w:color="auto" w:fill="FFFFFF"/>
        <w:spacing w:before="100" w:beforeAutospacing="1" w:after="100" w:afterAutospacing="1" w:line="240" w:lineRule="auto"/>
        <w:jc w:val="both"/>
        <w:outlineLvl w:val="2"/>
        <w:rPr>
          <w:rFonts w:ascii="Consolas" w:hAnsi="Consolas" w:cs="Consolas"/>
          <w:b/>
          <w:color w:val="000000"/>
          <w:sz w:val="20"/>
          <w:szCs w:val="20"/>
        </w:rPr>
      </w:pPr>
      <w:r w:rsidRPr="003E13F8">
        <w:rPr>
          <w:rFonts w:ascii="Consolas" w:hAnsi="Consolas" w:cs="Consolas"/>
          <w:b/>
          <w:color w:val="000000"/>
          <w:sz w:val="20"/>
          <w:szCs w:val="20"/>
        </w:rPr>
        <w:t xml:space="preserve">Proving this </w:t>
      </w:r>
      <w:proofErr w:type="gramStart"/>
      <w:r w:rsidRPr="003E13F8">
        <w:rPr>
          <w:rFonts w:ascii="Consolas" w:hAnsi="Consolas" w:cs="Consolas"/>
          <w:b/>
          <w:color w:val="000000"/>
          <w:sz w:val="20"/>
          <w:szCs w:val="20"/>
        </w:rPr>
        <w:t>keyword</w:t>
      </w:r>
      <w:r>
        <w:rPr>
          <w:rFonts w:ascii="Consolas" w:hAnsi="Consolas" w:cs="Consolas"/>
          <w:b/>
          <w:color w:val="000000"/>
          <w:sz w:val="20"/>
          <w:szCs w:val="20"/>
        </w:rPr>
        <w:t xml:space="preserve"> :</w:t>
      </w:r>
      <w:proofErr w:type="gramEnd"/>
    </w:p>
    <w:p w:rsidR="00414688" w:rsidRDefault="00414688" w:rsidP="004146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14688" w:rsidRDefault="00414688" w:rsidP="004146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rovingTh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414688" w:rsidRDefault="00414688" w:rsidP="004146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m() {</w:t>
      </w:r>
    </w:p>
    <w:p w:rsidR="00414688" w:rsidRDefault="00414688" w:rsidP="004146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3F7F5F"/>
          <w:sz w:val="20"/>
          <w:szCs w:val="20"/>
        </w:rPr>
        <w:t>// prints same reference ID</w:t>
      </w:r>
    </w:p>
    <w:p w:rsidR="00414688" w:rsidRDefault="00414688" w:rsidP="004146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14688" w:rsidRDefault="00414688" w:rsidP="004146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14688" w:rsidRDefault="00414688" w:rsidP="004146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]) {</w:t>
      </w:r>
    </w:p>
    <w:p w:rsidR="00414688" w:rsidRDefault="00414688" w:rsidP="004146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rovingTh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bj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ProvingTh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14688" w:rsidRDefault="00414688" w:rsidP="004146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obj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3F7F5F"/>
          <w:sz w:val="20"/>
          <w:szCs w:val="20"/>
        </w:rPr>
        <w:t>// prints the reference ID</w:t>
      </w:r>
    </w:p>
    <w:p w:rsidR="00414688" w:rsidRDefault="00414688" w:rsidP="004146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14688" w:rsidRDefault="00414688" w:rsidP="004146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>.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14688" w:rsidRDefault="00414688" w:rsidP="004146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25C59" w:rsidRDefault="00414688" w:rsidP="0041468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454237" w:rsidRDefault="00454237" w:rsidP="0041468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t>Output :</w:t>
      </w:r>
      <w:proofErr w:type="gramEnd"/>
    </w:p>
    <w:p w:rsidR="00454237" w:rsidRDefault="00454237" w:rsidP="004542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com.gbn.thisex.ProvingThis@2a139a55</w:t>
      </w:r>
    </w:p>
    <w:p w:rsidR="00454237" w:rsidRDefault="00454237" w:rsidP="004542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com.gbn.thisex.ProvingThis@2a139a55</w:t>
      </w:r>
    </w:p>
    <w:p w:rsidR="00454237" w:rsidRPr="00454237" w:rsidRDefault="00454237" w:rsidP="00414688">
      <w:p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</w:p>
    <w:p w:rsidR="00325C59" w:rsidRDefault="00AA6B3B" w:rsidP="00325C59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------------------------------------------------------------- </w:t>
      </w:r>
    </w:p>
    <w:p w:rsidR="00AA6B3B" w:rsidRPr="00AA6B3B" w:rsidRDefault="00AA6B3B" w:rsidP="00325C59">
      <w:p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r w:rsidRPr="00AA6B3B">
        <w:rPr>
          <w:rFonts w:ascii="Consolas" w:hAnsi="Consolas" w:cs="Consolas"/>
          <w:b/>
          <w:color w:val="000000"/>
          <w:sz w:val="20"/>
          <w:szCs w:val="20"/>
        </w:rPr>
        <w:t xml:space="preserve">Super </w:t>
      </w:r>
      <w:proofErr w:type="gramStart"/>
      <w:r w:rsidRPr="00AA6B3B">
        <w:rPr>
          <w:rFonts w:ascii="Consolas" w:hAnsi="Consolas" w:cs="Consolas"/>
          <w:b/>
          <w:color w:val="000000"/>
          <w:sz w:val="20"/>
          <w:szCs w:val="20"/>
        </w:rPr>
        <w:t>keyword :</w:t>
      </w:r>
      <w:proofErr w:type="gramEnd"/>
    </w:p>
    <w:p w:rsidR="005C7596" w:rsidRPr="005C7596" w:rsidRDefault="005C7596" w:rsidP="005C7596">
      <w:pPr>
        <w:pStyle w:val="NormalWeb"/>
        <w:shd w:val="clear" w:color="auto" w:fill="FFFFFF"/>
        <w:jc w:val="both"/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  <w:r w:rsidRPr="005C7596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The</w:t>
      </w:r>
      <w:r w:rsidRPr="005C7596">
        <w:rPr>
          <w:rFonts w:ascii="Consolas" w:eastAsiaTheme="minorHAnsi" w:hAnsi="Consolas" w:cs="Consolas"/>
          <w:b/>
          <w:lang w:eastAsia="en-US"/>
        </w:rPr>
        <w:t> </w:t>
      </w:r>
      <w:r w:rsidRPr="005C7596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super</w:t>
      </w:r>
      <w:r w:rsidRPr="005C7596">
        <w:rPr>
          <w:rFonts w:ascii="Consolas" w:eastAsiaTheme="minorHAnsi" w:hAnsi="Consolas" w:cs="Consolas"/>
          <w:b/>
          <w:lang w:eastAsia="en-US"/>
        </w:rPr>
        <w:t> </w:t>
      </w:r>
      <w:r w:rsidRPr="005C7596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keyword in java is a reference variable that is used to refer immediate parent class object.</w:t>
      </w:r>
    </w:p>
    <w:p w:rsidR="005C7596" w:rsidRPr="005C7596" w:rsidRDefault="005C7596" w:rsidP="005C7596">
      <w:pPr>
        <w:pStyle w:val="NormalWeb"/>
        <w:shd w:val="clear" w:color="auto" w:fill="FFFFFF"/>
        <w:jc w:val="both"/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  <w:r w:rsidRPr="005C7596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Whenever you create the instance of subclass, an instance of parent class is created implicitly i.e. referred by super reference variable.</w:t>
      </w:r>
    </w:p>
    <w:p w:rsidR="005C7596" w:rsidRPr="005C7596" w:rsidRDefault="005C7596" w:rsidP="005C7596">
      <w:pPr>
        <w:pStyle w:val="Heading2"/>
        <w:shd w:val="clear" w:color="auto" w:fill="FFFFFF"/>
        <w:spacing w:line="312" w:lineRule="atLeast"/>
        <w:jc w:val="both"/>
        <w:rPr>
          <w:rFonts w:ascii="Consolas" w:eastAsiaTheme="minorHAnsi" w:hAnsi="Consolas" w:cs="Consolas"/>
          <w:bCs w:val="0"/>
          <w:color w:val="000000"/>
          <w:sz w:val="20"/>
          <w:szCs w:val="20"/>
        </w:rPr>
      </w:pPr>
      <w:r w:rsidRPr="005C7596">
        <w:rPr>
          <w:rFonts w:ascii="Consolas" w:eastAsiaTheme="minorHAnsi" w:hAnsi="Consolas" w:cs="Consolas"/>
          <w:bCs w:val="0"/>
          <w:color w:val="000000"/>
          <w:sz w:val="20"/>
          <w:szCs w:val="20"/>
        </w:rPr>
        <w:t>Usage of java super Keyword</w:t>
      </w:r>
    </w:p>
    <w:p w:rsidR="005C7596" w:rsidRPr="005C7596" w:rsidRDefault="005C7596" w:rsidP="005C7596">
      <w:pPr>
        <w:numPr>
          <w:ilvl w:val="0"/>
          <w:numId w:val="5"/>
        </w:numPr>
        <w:shd w:val="clear" w:color="auto" w:fill="FFFFFF"/>
        <w:spacing w:before="60" w:after="100" w:afterAutospacing="1" w:line="345" w:lineRule="atLeast"/>
        <w:jc w:val="both"/>
        <w:rPr>
          <w:rFonts w:ascii="Consolas" w:hAnsi="Consolas" w:cs="Consolas"/>
          <w:b/>
          <w:color w:val="000000"/>
          <w:sz w:val="20"/>
          <w:szCs w:val="20"/>
        </w:rPr>
      </w:pPr>
      <w:proofErr w:type="gramStart"/>
      <w:r w:rsidRPr="005C7596">
        <w:rPr>
          <w:rFonts w:ascii="Consolas" w:hAnsi="Consolas" w:cs="Consolas"/>
          <w:b/>
          <w:color w:val="000000"/>
          <w:sz w:val="20"/>
          <w:szCs w:val="20"/>
        </w:rPr>
        <w:t>super</w:t>
      </w:r>
      <w:proofErr w:type="gramEnd"/>
      <w:r w:rsidRPr="005C7596">
        <w:rPr>
          <w:rFonts w:ascii="Consolas" w:hAnsi="Consolas" w:cs="Consolas"/>
          <w:b/>
          <w:color w:val="000000"/>
          <w:sz w:val="20"/>
          <w:szCs w:val="20"/>
        </w:rPr>
        <w:t xml:space="preserve"> is used to refer immediate parent class instance variable.</w:t>
      </w:r>
    </w:p>
    <w:p w:rsidR="005C7596" w:rsidRPr="005C7596" w:rsidRDefault="005C7596" w:rsidP="005C7596">
      <w:pPr>
        <w:numPr>
          <w:ilvl w:val="0"/>
          <w:numId w:val="5"/>
        </w:numPr>
        <w:shd w:val="clear" w:color="auto" w:fill="FFFFFF"/>
        <w:spacing w:before="60" w:after="100" w:afterAutospacing="1" w:line="345" w:lineRule="atLeast"/>
        <w:jc w:val="both"/>
        <w:rPr>
          <w:rFonts w:ascii="Consolas" w:hAnsi="Consolas" w:cs="Consolas"/>
          <w:b/>
          <w:color w:val="000000"/>
          <w:sz w:val="20"/>
          <w:szCs w:val="20"/>
        </w:rPr>
      </w:pPr>
      <w:proofErr w:type="gramStart"/>
      <w:r w:rsidRPr="005C7596">
        <w:rPr>
          <w:rFonts w:ascii="Consolas" w:hAnsi="Consolas" w:cs="Consolas"/>
          <w:b/>
          <w:color w:val="000000"/>
          <w:sz w:val="20"/>
          <w:szCs w:val="20"/>
        </w:rPr>
        <w:t>super(</w:t>
      </w:r>
      <w:proofErr w:type="gramEnd"/>
      <w:r w:rsidRPr="005C7596">
        <w:rPr>
          <w:rFonts w:ascii="Consolas" w:hAnsi="Consolas" w:cs="Consolas"/>
          <w:b/>
          <w:color w:val="000000"/>
          <w:sz w:val="20"/>
          <w:szCs w:val="20"/>
        </w:rPr>
        <w:t>) is used to invoke immediate parent class constructor.</w:t>
      </w:r>
    </w:p>
    <w:p w:rsidR="005C7596" w:rsidRPr="005C7596" w:rsidRDefault="005C7596" w:rsidP="005C7596">
      <w:pPr>
        <w:numPr>
          <w:ilvl w:val="0"/>
          <w:numId w:val="5"/>
        </w:numPr>
        <w:shd w:val="clear" w:color="auto" w:fill="FFFFFF"/>
        <w:spacing w:before="60" w:after="100" w:afterAutospacing="1" w:line="345" w:lineRule="atLeast"/>
        <w:jc w:val="both"/>
        <w:rPr>
          <w:rFonts w:ascii="Consolas" w:hAnsi="Consolas" w:cs="Consolas"/>
          <w:b/>
          <w:color w:val="000000"/>
          <w:sz w:val="20"/>
          <w:szCs w:val="20"/>
        </w:rPr>
      </w:pPr>
      <w:proofErr w:type="gramStart"/>
      <w:r w:rsidRPr="005C7596">
        <w:rPr>
          <w:rFonts w:ascii="Consolas" w:hAnsi="Consolas" w:cs="Consolas"/>
          <w:b/>
          <w:color w:val="000000"/>
          <w:sz w:val="20"/>
          <w:szCs w:val="20"/>
        </w:rPr>
        <w:t>super</w:t>
      </w:r>
      <w:proofErr w:type="gramEnd"/>
      <w:r w:rsidRPr="005C7596">
        <w:rPr>
          <w:rFonts w:ascii="Consolas" w:hAnsi="Consolas" w:cs="Consolas"/>
          <w:b/>
          <w:color w:val="000000"/>
          <w:sz w:val="20"/>
          <w:szCs w:val="20"/>
        </w:rPr>
        <w:t xml:space="preserve"> is used to invoke immediate parent class method.</w:t>
      </w:r>
    </w:p>
    <w:p w:rsidR="00AA6B3B" w:rsidRDefault="00A4506E" w:rsidP="00325C59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t>supe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on variable level :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One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age</w:t>
      </w:r>
      <w:r>
        <w:rPr>
          <w:rFonts w:ascii="Consolas" w:hAnsi="Consolas" w:cs="Consolas"/>
          <w:color w:val="000000"/>
          <w:sz w:val="20"/>
          <w:szCs w:val="20"/>
        </w:rPr>
        <w:t xml:space="preserve"> = 28;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>}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wo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One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gbn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age</w:t>
      </w:r>
      <w:r>
        <w:rPr>
          <w:rFonts w:ascii="Consolas" w:hAnsi="Consolas" w:cs="Consolas"/>
          <w:color w:val="000000"/>
          <w:sz w:val="20"/>
          <w:szCs w:val="20"/>
        </w:rPr>
        <w:t xml:space="preserve"> = 20;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isplay()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4506E" w:rsidRDefault="00167A37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="00A4506E">
        <w:rPr>
          <w:rFonts w:ascii="Consolas" w:hAnsi="Consolas" w:cs="Consolas"/>
          <w:color w:val="000000"/>
          <w:sz w:val="20"/>
          <w:szCs w:val="20"/>
        </w:rPr>
        <w:t>System.</w:t>
      </w:r>
      <w:r w:rsidR="00A4506E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="00A4506E"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 w:rsidR="00A4506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="00A4506E">
        <w:rPr>
          <w:rFonts w:ascii="Consolas" w:hAnsi="Consolas" w:cs="Consolas"/>
          <w:color w:val="2A00FF"/>
          <w:sz w:val="20"/>
          <w:szCs w:val="20"/>
        </w:rPr>
        <w:t>"name :"</w:t>
      </w:r>
      <w:r w:rsidR="00A4506E">
        <w:rPr>
          <w:rFonts w:ascii="Consolas" w:hAnsi="Consolas" w:cs="Consolas"/>
          <w:color w:val="000000"/>
          <w:sz w:val="20"/>
          <w:szCs w:val="20"/>
        </w:rPr>
        <w:t>+</w:t>
      </w:r>
      <w:r w:rsidR="00A4506E">
        <w:rPr>
          <w:rFonts w:ascii="Consolas" w:hAnsi="Consolas" w:cs="Consolas"/>
          <w:color w:val="0000C0"/>
          <w:sz w:val="20"/>
          <w:szCs w:val="20"/>
        </w:rPr>
        <w:t>name</w:t>
      </w:r>
      <w:r w:rsidR="00A4506E">
        <w:rPr>
          <w:rFonts w:ascii="Consolas" w:hAnsi="Consolas" w:cs="Consolas"/>
          <w:color w:val="000000"/>
          <w:sz w:val="20"/>
          <w:szCs w:val="20"/>
        </w:rPr>
        <w:t>+</w:t>
      </w:r>
      <w:r w:rsidR="00A4506E">
        <w:rPr>
          <w:rFonts w:ascii="Consolas" w:hAnsi="Consolas" w:cs="Consolas"/>
          <w:color w:val="2A00FF"/>
          <w:sz w:val="20"/>
          <w:szCs w:val="20"/>
        </w:rPr>
        <w:t>" age: "</w:t>
      </w:r>
      <w:r w:rsidR="00A4506E">
        <w:rPr>
          <w:rFonts w:ascii="Consolas" w:hAnsi="Consolas" w:cs="Consolas"/>
          <w:color w:val="000000"/>
          <w:sz w:val="20"/>
          <w:szCs w:val="20"/>
        </w:rPr>
        <w:t>+</w:t>
      </w:r>
      <w:r w:rsidR="00A4506E">
        <w:rPr>
          <w:rFonts w:ascii="Consolas" w:hAnsi="Consolas" w:cs="Consolas"/>
          <w:color w:val="0000C0"/>
          <w:sz w:val="20"/>
          <w:szCs w:val="20"/>
        </w:rPr>
        <w:t>age</w:t>
      </w:r>
      <w:r w:rsidR="00A4506E">
        <w:rPr>
          <w:rFonts w:ascii="Consolas" w:hAnsi="Consolas" w:cs="Consolas"/>
          <w:color w:val="000000"/>
          <w:sz w:val="20"/>
          <w:szCs w:val="20"/>
        </w:rPr>
        <w:t>);</w:t>
      </w:r>
    </w:p>
    <w:p w:rsidR="00A4506E" w:rsidRDefault="00167A37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="00A4506E">
        <w:rPr>
          <w:rFonts w:ascii="Consolas" w:hAnsi="Consolas" w:cs="Consolas"/>
          <w:color w:val="000000"/>
          <w:sz w:val="20"/>
          <w:szCs w:val="20"/>
        </w:rPr>
        <w:t>System.</w:t>
      </w:r>
      <w:r w:rsidR="00A4506E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="00A4506E"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 w:rsidR="00A4506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="00A4506E">
        <w:rPr>
          <w:rFonts w:ascii="Consolas" w:hAnsi="Consolas" w:cs="Consolas"/>
          <w:color w:val="2A00FF"/>
          <w:sz w:val="20"/>
          <w:szCs w:val="20"/>
        </w:rPr>
        <w:t>"name :"</w:t>
      </w:r>
      <w:r w:rsidR="00A4506E">
        <w:rPr>
          <w:rFonts w:ascii="Consolas" w:hAnsi="Consolas" w:cs="Consolas"/>
          <w:color w:val="000000"/>
          <w:sz w:val="20"/>
          <w:szCs w:val="20"/>
        </w:rPr>
        <w:t>+</w:t>
      </w:r>
      <w:r w:rsidR="00A4506E">
        <w:rPr>
          <w:rFonts w:ascii="Consolas" w:hAnsi="Consolas" w:cs="Consolas"/>
          <w:color w:val="0000C0"/>
          <w:sz w:val="20"/>
          <w:szCs w:val="20"/>
        </w:rPr>
        <w:t>name</w:t>
      </w:r>
      <w:r w:rsidR="00A4506E">
        <w:rPr>
          <w:rFonts w:ascii="Consolas" w:hAnsi="Consolas" w:cs="Consolas"/>
          <w:color w:val="000000"/>
          <w:sz w:val="20"/>
          <w:szCs w:val="20"/>
        </w:rPr>
        <w:t>+</w:t>
      </w:r>
      <w:r w:rsidR="00A4506E">
        <w:rPr>
          <w:rFonts w:ascii="Consolas" w:hAnsi="Consolas" w:cs="Consolas"/>
          <w:color w:val="2A00FF"/>
          <w:sz w:val="20"/>
          <w:szCs w:val="20"/>
        </w:rPr>
        <w:t>" age: "</w:t>
      </w:r>
      <w:r w:rsidR="00A4506E">
        <w:rPr>
          <w:rFonts w:ascii="Consolas" w:hAnsi="Consolas" w:cs="Consolas"/>
          <w:color w:val="000000"/>
          <w:sz w:val="20"/>
          <w:szCs w:val="20"/>
        </w:rPr>
        <w:t>+</w:t>
      </w:r>
      <w:proofErr w:type="spellStart"/>
      <w:r w:rsidR="00A4506E">
        <w:rPr>
          <w:rFonts w:ascii="Consolas" w:hAnsi="Consolas" w:cs="Consolas"/>
          <w:b/>
          <w:bCs/>
          <w:color w:val="7F0055"/>
          <w:sz w:val="20"/>
          <w:szCs w:val="20"/>
        </w:rPr>
        <w:t>super</w:t>
      </w:r>
      <w:r w:rsidR="00A4506E">
        <w:rPr>
          <w:rFonts w:ascii="Consolas" w:hAnsi="Consolas" w:cs="Consolas"/>
          <w:color w:val="000000"/>
          <w:sz w:val="20"/>
          <w:szCs w:val="20"/>
        </w:rPr>
        <w:t>.</w:t>
      </w:r>
      <w:r w:rsidR="00A4506E">
        <w:rPr>
          <w:rFonts w:ascii="Consolas" w:hAnsi="Consolas" w:cs="Consolas"/>
          <w:color w:val="0000C0"/>
          <w:sz w:val="20"/>
          <w:szCs w:val="20"/>
        </w:rPr>
        <w:t>age</w:t>
      </w:r>
      <w:proofErr w:type="spellEnd"/>
      <w:r w:rsidR="00A4506E">
        <w:rPr>
          <w:rFonts w:ascii="Consolas" w:hAnsi="Consolas" w:cs="Consolas"/>
          <w:color w:val="000000"/>
          <w:sz w:val="20"/>
          <w:szCs w:val="20"/>
        </w:rPr>
        <w:t>);</w:t>
      </w:r>
      <w:r w:rsidR="00E53FA3">
        <w:rPr>
          <w:rFonts w:ascii="Consolas" w:hAnsi="Consolas" w:cs="Consolas"/>
          <w:color w:val="000000"/>
          <w:sz w:val="20"/>
          <w:szCs w:val="20"/>
        </w:rPr>
        <w:t xml:space="preserve"> // access super age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uperOnVaria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wo().display();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4506E" w:rsidRDefault="00A4506E" w:rsidP="00A4506E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t>Output :</w:t>
      </w:r>
      <w:proofErr w:type="gramEnd"/>
      <w:r w:rsidRPr="00A4506E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t>nam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: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gb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age: 20</w:t>
      </w:r>
    </w:p>
    <w:p w:rsidR="00A4506E" w:rsidRDefault="00A4506E" w:rsidP="00A450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t>nam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: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gb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age: 28</w:t>
      </w:r>
    </w:p>
    <w:p w:rsidR="00A4506E" w:rsidRDefault="00A4506E" w:rsidP="00A4506E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D80C1C" w:rsidRPr="00D80C1C" w:rsidRDefault="00D80C1C" w:rsidP="00A4506E">
      <w:pPr>
        <w:spacing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proofErr w:type="gramStart"/>
      <w:r w:rsidRPr="00D80C1C">
        <w:rPr>
          <w:rFonts w:ascii="Consolas" w:hAnsi="Consolas" w:cs="Consolas"/>
          <w:b/>
          <w:color w:val="000000"/>
          <w:sz w:val="20"/>
          <w:szCs w:val="20"/>
        </w:rPr>
        <w:t>super</w:t>
      </w:r>
      <w:proofErr w:type="gramEnd"/>
      <w:r w:rsidRPr="00D80C1C">
        <w:rPr>
          <w:rFonts w:ascii="Consolas" w:hAnsi="Consolas" w:cs="Consolas"/>
          <w:b/>
          <w:color w:val="000000"/>
          <w:sz w:val="20"/>
          <w:szCs w:val="20"/>
        </w:rPr>
        <w:t xml:space="preserve"> on constructor level: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One {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</w:t>
      </w:r>
      <w:r>
        <w:rPr>
          <w:rFonts w:ascii="Consolas" w:hAnsi="Consolas" w:cs="Consolas"/>
          <w:color w:val="0000C0"/>
          <w:sz w:val="20"/>
          <w:szCs w:val="20"/>
        </w:rPr>
        <w:t>t</w:t>
      </w:r>
      <w:proofErr w:type="spellEnd"/>
      <w:proofErr w:type="gramEnd"/>
      <w:r>
        <w:rPr>
          <w:rFonts w:ascii="Consolas" w:hAnsi="Consolas" w:cs="Consolas"/>
          <w:color w:val="0000C0"/>
          <w:sz w:val="20"/>
          <w:szCs w:val="20"/>
        </w:rPr>
        <w:t xml:space="preserve"> a</w:t>
      </w:r>
      <w:r>
        <w:rPr>
          <w:rFonts w:ascii="Consolas" w:hAnsi="Consolas" w:cs="Consolas"/>
          <w:color w:val="000000"/>
          <w:sz w:val="20"/>
          <w:szCs w:val="20"/>
        </w:rPr>
        <w:t>ge;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One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age) {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t</w:t>
      </w:r>
      <w:r>
        <w:rPr>
          <w:rFonts w:ascii="Consolas" w:hAnsi="Consolas" w:cs="Consolas"/>
          <w:color w:val="0000C0"/>
          <w:sz w:val="20"/>
          <w:szCs w:val="20"/>
        </w:rPr>
        <w:t>his</w:t>
      </w:r>
      <w:r>
        <w:rPr>
          <w:rFonts w:ascii="Consolas" w:hAnsi="Consolas" w:cs="Consolas"/>
          <w:color w:val="000000"/>
          <w:sz w:val="20"/>
          <w:szCs w:val="20"/>
        </w:rPr>
        <w:t>.ag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proofErr w:type="spellEnd"/>
      <w:r>
        <w:rPr>
          <w:rFonts w:ascii="Consolas" w:hAnsi="Consolas" w:cs="Consolas"/>
          <w:color w:val="6A3E3E"/>
          <w:sz w:val="20"/>
          <w:szCs w:val="20"/>
        </w:rPr>
        <w:t xml:space="preserve"> =</w:t>
      </w:r>
      <w:r>
        <w:rPr>
          <w:rFonts w:ascii="Consolas" w:hAnsi="Consolas" w:cs="Consolas"/>
          <w:color w:val="000000"/>
          <w:sz w:val="20"/>
          <w:szCs w:val="20"/>
        </w:rPr>
        <w:t xml:space="preserve"> age;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wo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One {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</w:t>
      </w:r>
      <w:r>
        <w:rPr>
          <w:rFonts w:ascii="Consolas" w:hAnsi="Consolas" w:cs="Consolas"/>
          <w:color w:val="6A3E3E"/>
          <w:sz w:val="20"/>
          <w:szCs w:val="20"/>
          <w:highlight w:val="yellow"/>
        </w:rPr>
        <w:t>c</w:t>
      </w:r>
      <w:proofErr w:type="gramEnd"/>
      <w:r>
        <w:rPr>
          <w:rFonts w:ascii="Consolas" w:hAnsi="Consolas" w:cs="Consolas"/>
          <w:color w:val="6A3E3E"/>
          <w:sz w:val="20"/>
          <w:szCs w:val="20"/>
          <w:highlight w:val="yellow"/>
        </w:rPr>
        <w:t xml:space="preserve"> T</w:t>
      </w:r>
      <w:r>
        <w:rPr>
          <w:rFonts w:ascii="Consolas" w:hAnsi="Consolas" w:cs="Consolas"/>
          <w:color w:val="000000"/>
          <w:sz w:val="20"/>
          <w:szCs w:val="20"/>
        </w:rPr>
        <w:t>wo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age) {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A3E3E"/>
          <w:sz w:val="20"/>
          <w:szCs w:val="20"/>
          <w:highlight w:val="lightGray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upe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age);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isplay()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ab/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out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"age called from super </w:t>
      </w:r>
      <w:r>
        <w:rPr>
          <w:rFonts w:ascii="Consolas" w:hAnsi="Consolas" w:cs="Consolas"/>
          <w:color w:val="0000C0"/>
          <w:sz w:val="20"/>
          <w:szCs w:val="20"/>
        </w:rPr>
        <w:t>: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super</w:t>
      </w:r>
      <w:r>
        <w:rPr>
          <w:rFonts w:ascii="Consolas" w:hAnsi="Consolas" w:cs="Consolas"/>
          <w:color w:val="000000"/>
          <w:sz w:val="20"/>
          <w:szCs w:val="20"/>
        </w:rPr>
        <w:t>.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uperOnConstru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</w:t>
      </w:r>
      <w:r>
        <w:rPr>
          <w:rFonts w:ascii="Consolas" w:hAnsi="Consolas" w:cs="Consolas"/>
          <w:color w:val="6A3E3E"/>
          <w:sz w:val="20"/>
          <w:szCs w:val="20"/>
        </w:rPr>
        <w:t>(Str</w:t>
      </w:r>
      <w:r>
        <w:rPr>
          <w:rFonts w:ascii="Consolas" w:hAnsi="Consolas" w:cs="Consolas"/>
          <w:color w:val="000000"/>
          <w:sz w:val="20"/>
          <w:szCs w:val="20"/>
        </w:rPr>
        <w:t xml:space="preserve">ing[]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wo(28).display();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25C59" w:rsidRDefault="00D80C1C" w:rsidP="00D80C1C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D80C1C" w:rsidRDefault="00D80C1C" w:rsidP="00D80C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t>Output :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age called from super : 28</w:t>
      </w:r>
    </w:p>
    <w:p w:rsidR="00325C59" w:rsidRDefault="00325C59" w:rsidP="00325C59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bookmarkStart w:id="0" w:name="_GoBack"/>
      <w:bookmarkEnd w:id="0"/>
    </w:p>
    <w:p w:rsidR="00192733" w:rsidRPr="004C1B5E" w:rsidRDefault="00192733" w:rsidP="00143BF8">
      <w:pPr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noProof/>
          <w:lang w:eastAsia="en-IN"/>
        </w:rPr>
        <w:lastRenderedPageBreak/>
        <w:drawing>
          <wp:inline distT="0" distB="0" distL="0" distR="0" wp14:anchorId="59DB31E8" wp14:editId="49167D2E">
            <wp:extent cx="5731510" cy="2948421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8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92733" w:rsidRPr="004C1B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C71EB4"/>
    <w:multiLevelType w:val="hybridMultilevel"/>
    <w:tmpl w:val="4AE47AC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62B25CC"/>
    <w:multiLevelType w:val="multilevel"/>
    <w:tmpl w:val="9B245C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FB93EA9"/>
    <w:multiLevelType w:val="multilevel"/>
    <w:tmpl w:val="FDB0C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4EA76C9"/>
    <w:multiLevelType w:val="hybridMultilevel"/>
    <w:tmpl w:val="F24C070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AAF63ED"/>
    <w:multiLevelType w:val="multilevel"/>
    <w:tmpl w:val="887C7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S0MDGyNDE0NzQwMTZV0lEKTi0uzszPAykwrAUAzj9M2SwAAAA="/>
  </w:docVars>
  <w:rsids>
    <w:rsidRoot w:val="00F67136"/>
    <w:rsid w:val="00004DCB"/>
    <w:rsid w:val="00020943"/>
    <w:rsid w:val="000D6AA6"/>
    <w:rsid w:val="000E1495"/>
    <w:rsid w:val="000F25C9"/>
    <w:rsid w:val="00105D0C"/>
    <w:rsid w:val="00143BF8"/>
    <w:rsid w:val="00162129"/>
    <w:rsid w:val="00167A37"/>
    <w:rsid w:val="00192733"/>
    <w:rsid w:val="001F3B6E"/>
    <w:rsid w:val="0025492E"/>
    <w:rsid w:val="002673DC"/>
    <w:rsid w:val="002B2653"/>
    <w:rsid w:val="002B596D"/>
    <w:rsid w:val="00311F4A"/>
    <w:rsid w:val="00325C59"/>
    <w:rsid w:val="00330D73"/>
    <w:rsid w:val="00361161"/>
    <w:rsid w:val="003713C9"/>
    <w:rsid w:val="003B6262"/>
    <w:rsid w:val="003E13F8"/>
    <w:rsid w:val="00414688"/>
    <w:rsid w:val="004163A6"/>
    <w:rsid w:val="00422B8B"/>
    <w:rsid w:val="0043154C"/>
    <w:rsid w:val="004426C9"/>
    <w:rsid w:val="00454237"/>
    <w:rsid w:val="004A54B6"/>
    <w:rsid w:val="004C1B5E"/>
    <w:rsid w:val="004E28F0"/>
    <w:rsid w:val="004E498F"/>
    <w:rsid w:val="005236DF"/>
    <w:rsid w:val="00592A6A"/>
    <w:rsid w:val="005B35E7"/>
    <w:rsid w:val="005C7596"/>
    <w:rsid w:val="00621B0C"/>
    <w:rsid w:val="00677D41"/>
    <w:rsid w:val="006A102F"/>
    <w:rsid w:val="006F76BA"/>
    <w:rsid w:val="007054BA"/>
    <w:rsid w:val="00705B7B"/>
    <w:rsid w:val="00707B9D"/>
    <w:rsid w:val="00723CD8"/>
    <w:rsid w:val="007279B1"/>
    <w:rsid w:val="00773FCF"/>
    <w:rsid w:val="00790E4E"/>
    <w:rsid w:val="007A6C82"/>
    <w:rsid w:val="007B62C0"/>
    <w:rsid w:val="007C3612"/>
    <w:rsid w:val="00812828"/>
    <w:rsid w:val="008545CE"/>
    <w:rsid w:val="008743FC"/>
    <w:rsid w:val="008877D8"/>
    <w:rsid w:val="008B499E"/>
    <w:rsid w:val="008C5754"/>
    <w:rsid w:val="00925295"/>
    <w:rsid w:val="00942134"/>
    <w:rsid w:val="009435D0"/>
    <w:rsid w:val="00981E8D"/>
    <w:rsid w:val="009B5249"/>
    <w:rsid w:val="00A00A60"/>
    <w:rsid w:val="00A342F8"/>
    <w:rsid w:val="00A4506E"/>
    <w:rsid w:val="00A54A4A"/>
    <w:rsid w:val="00A60207"/>
    <w:rsid w:val="00A8147E"/>
    <w:rsid w:val="00AA6B3B"/>
    <w:rsid w:val="00AB5A55"/>
    <w:rsid w:val="00AF1B70"/>
    <w:rsid w:val="00B01420"/>
    <w:rsid w:val="00B146B9"/>
    <w:rsid w:val="00B1698A"/>
    <w:rsid w:val="00B203FE"/>
    <w:rsid w:val="00B23655"/>
    <w:rsid w:val="00B4764F"/>
    <w:rsid w:val="00B537CC"/>
    <w:rsid w:val="00BA68F2"/>
    <w:rsid w:val="00BB0FCD"/>
    <w:rsid w:val="00BC30F8"/>
    <w:rsid w:val="00C1639C"/>
    <w:rsid w:val="00C22312"/>
    <w:rsid w:val="00C40AD4"/>
    <w:rsid w:val="00C42156"/>
    <w:rsid w:val="00C46D0B"/>
    <w:rsid w:val="00C832E3"/>
    <w:rsid w:val="00CA3DB5"/>
    <w:rsid w:val="00CF459E"/>
    <w:rsid w:val="00D01C9E"/>
    <w:rsid w:val="00D04B77"/>
    <w:rsid w:val="00D127F6"/>
    <w:rsid w:val="00D230FA"/>
    <w:rsid w:val="00D741BE"/>
    <w:rsid w:val="00D80C1C"/>
    <w:rsid w:val="00D85026"/>
    <w:rsid w:val="00D87D80"/>
    <w:rsid w:val="00DF4648"/>
    <w:rsid w:val="00E22CC9"/>
    <w:rsid w:val="00E37957"/>
    <w:rsid w:val="00E5336D"/>
    <w:rsid w:val="00E53FA3"/>
    <w:rsid w:val="00E629C7"/>
    <w:rsid w:val="00E922A2"/>
    <w:rsid w:val="00EB7618"/>
    <w:rsid w:val="00F226E1"/>
    <w:rsid w:val="00F5559D"/>
    <w:rsid w:val="00F60254"/>
    <w:rsid w:val="00F66922"/>
    <w:rsid w:val="00F67136"/>
    <w:rsid w:val="00F70D4E"/>
    <w:rsid w:val="00F81F6F"/>
    <w:rsid w:val="00FB62A7"/>
    <w:rsid w:val="00FD27EF"/>
    <w:rsid w:val="00FF3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75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E13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27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73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A814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converted-space">
    <w:name w:val="apple-converted-space"/>
    <w:basedOn w:val="DefaultParagraphFont"/>
    <w:rsid w:val="00A8147E"/>
  </w:style>
  <w:style w:type="paragraph" w:styleId="ListParagraph">
    <w:name w:val="List Paragraph"/>
    <w:basedOn w:val="Normal"/>
    <w:uiPriority w:val="34"/>
    <w:qFormat/>
    <w:rsid w:val="004315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0E4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90E4E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E13F8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759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75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E13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27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273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A814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converted-space">
    <w:name w:val="apple-converted-space"/>
    <w:basedOn w:val="DefaultParagraphFont"/>
    <w:rsid w:val="00A8147E"/>
  </w:style>
  <w:style w:type="paragraph" w:styleId="ListParagraph">
    <w:name w:val="List Paragraph"/>
    <w:basedOn w:val="Normal"/>
    <w:uiPriority w:val="34"/>
    <w:qFormat/>
    <w:rsid w:val="004315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0E4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90E4E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E13F8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759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06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9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14</Pages>
  <Words>1807</Words>
  <Characters>1030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0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</dc:creator>
  <cp:keywords/>
  <dc:description/>
  <cp:lastModifiedBy>Ramesh</cp:lastModifiedBy>
  <cp:revision>111</cp:revision>
  <dcterms:created xsi:type="dcterms:W3CDTF">2017-01-27T09:51:00Z</dcterms:created>
  <dcterms:modified xsi:type="dcterms:W3CDTF">2017-01-27T14:03:00Z</dcterms:modified>
</cp:coreProperties>
</file>